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17007" w14:textId="77777777" w:rsidR="00BE0C46" w:rsidRDefault="00BE0C46" w:rsidP="00BE0C46">
      <w:pPr>
        <w:rPr>
          <w:b/>
          <w:lang w:val="en-GB"/>
        </w:rPr>
      </w:pPr>
    </w:p>
    <w:tbl>
      <w:tblPr>
        <w:tblW w:w="0" w:type="auto"/>
        <w:tblInd w:w="43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"/>
        <w:gridCol w:w="4111"/>
      </w:tblGrid>
      <w:tr w:rsidR="00BE0C46" w:rsidRPr="004B2E5B" w14:paraId="161D40DC" w14:textId="77777777" w:rsidTr="004B2E5B">
        <w:tc>
          <w:tcPr>
            <w:tcW w:w="850" w:type="dxa"/>
            <w:shd w:val="clear" w:color="auto" w:fill="auto"/>
          </w:tcPr>
          <w:p w14:paraId="0CD3853A" w14:textId="77777777" w:rsidR="00BE0C46" w:rsidRPr="004B2E5B" w:rsidRDefault="00BE0C46" w:rsidP="00BE0C46">
            <w:pPr>
              <w:rPr>
                <w:b/>
                <w:lang w:val="en-GB"/>
              </w:rPr>
            </w:pPr>
            <w:r w:rsidRPr="004B2E5B">
              <w:rPr>
                <w:b/>
                <w:lang w:val="en-GB"/>
              </w:rPr>
              <w:t>Date:</w:t>
            </w:r>
          </w:p>
        </w:tc>
        <w:tc>
          <w:tcPr>
            <w:tcW w:w="4111" w:type="dxa"/>
            <w:shd w:val="clear" w:color="auto" w:fill="auto"/>
          </w:tcPr>
          <w:p w14:paraId="29AABCE4" w14:textId="77777777" w:rsidR="00BE0C46" w:rsidRPr="004B2E5B" w:rsidRDefault="00BE0C46" w:rsidP="00BE0C46">
            <w:pPr>
              <w:rPr>
                <w:b/>
                <w:lang w:val="en-GB"/>
              </w:rPr>
            </w:pPr>
          </w:p>
        </w:tc>
      </w:tr>
    </w:tbl>
    <w:p w14:paraId="7B4DFD14" w14:textId="77777777" w:rsidR="00BE0C46" w:rsidRDefault="00BE0C46" w:rsidP="00BE0C46">
      <w:pPr>
        <w:rPr>
          <w:b/>
          <w:lang w:val="en-GB"/>
        </w:rPr>
      </w:pPr>
    </w:p>
    <w:p w14:paraId="79F2DB34" w14:textId="77777777" w:rsidR="00BE0C46" w:rsidRDefault="00BE0C46" w:rsidP="00BE0C46">
      <w:pPr>
        <w:rPr>
          <w:b/>
          <w:lang w:val="en-GB"/>
        </w:rPr>
      </w:pPr>
      <w:r w:rsidRPr="00C32FC5">
        <w:rPr>
          <w:b/>
          <w:lang w:val="en-GB"/>
        </w:rPr>
        <w:t>Name</w:t>
      </w:r>
      <w:r>
        <w:rPr>
          <w:b/>
          <w:lang w:val="en-GB"/>
        </w:rPr>
        <w:t xml:space="preserve"> </w:t>
      </w:r>
      <w:r w:rsidRPr="00C32FC5">
        <w:rPr>
          <w:b/>
          <w:lang w:val="en-GB"/>
        </w:rPr>
        <w:t xml:space="preserve">of the </w:t>
      </w:r>
      <w:r>
        <w:rPr>
          <w:b/>
          <w:lang w:val="en-GB"/>
        </w:rPr>
        <w:t xml:space="preserve">potential </w:t>
      </w:r>
      <w:r w:rsidRPr="00C32FC5">
        <w:rPr>
          <w:b/>
          <w:lang w:val="en-GB"/>
        </w:rPr>
        <w:t>member</w:t>
      </w:r>
      <w:r>
        <w:rPr>
          <w:b/>
          <w:lang w:val="en-GB"/>
        </w:rPr>
        <w:t xml:space="preserve"> (professor)</w:t>
      </w:r>
      <w:r w:rsidRPr="00C32FC5">
        <w:rPr>
          <w:b/>
          <w:lang w:val="en-GB"/>
        </w:rPr>
        <w:t>:</w:t>
      </w:r>
    </w:p>
    <w:p w14:paraId="74D04C4E" w14:textId="77777777" w:rsidR="00BE0C46" w:rsidRDefault="00BE0C46" w:rsidP="00BE0C46">
      <w:pPr>
        <w:rPr>
          <w:b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BE0C46" w:rsidRPr="0055620E" w14:paraId="4D3DC5C8" w14:textId="77777777" w:rsidTr="004B2E5B">
        <w:trPr>
          <w:trHeight w:val="567"/>
        </w:trPr>
        <w:tc>
          <w:tcPr>
            <w:tcW w:w="9072" w:type="dxa"/>
            <w:shd w:val="clear" w:color="auto" w:fill="auto"/>
          </w:tcPr>
          <w:p w14:paraId="760C3442" w14:textId="77777777" w:rsidR="00BE0C46" w:rsidRPr="004B2E5B" w:rsidRDefault="00BE0C46" w:rsidP="004B2E5B">
            <w:pPr>
              <w:rPr>
                <w:lang w:val="en-GB"/>
              </w:rPr>
            </w:pPr>
          </w:p>
        </w:tc>
      </w:tr>
    </w:tbl>
    <w:p w14:paraId="55D96298" w14:textId="77777777" w:rsidR="00BE0C46" w:rsidRDefault="00BE0C46" w:rsidP="00BE0C46">
      <w:pPr>
        <w:rPr>
          <w:lang w:val="en-US"/>
        </w:rPr>
      </w:pPr>
    </w:p>
    <w:p w14:paraId="0FA8525D" w14:textId="77777777" w:rsidR="00BE0C46" w:rsidRDefault="00BE0C46" w:rsidP="00BE0C46">
      <w:pPr>
        <w:rPr>
          <w:b/>
          <w:lang w:val="en-GB"/>
        </w:rPr>
      </w:pPr>
      <w:r>
        <w:rPr>
          <w:b/>
          <w:lang w:val="en-GB"/>
        </w:rPr>
        <w:t>Location</w:t>
      </w:r>
      <w:r w:rsidRPr="00C32FC5">
        <w:rPr>
          <w:b/>
          <w:lang w:val="en-GB"/>
        </w:rPr>
        <w:t xml:space="preserve"> of the </w:t>
      </w:r>
      <w:r>
        <w:rPr>
          <w:b/>
          <w:lang w:val="en-GB"/>
        </w:rPr>
        <w:t xml:space="preserve">potential </w:t>
      </w:r>
      <w:r w:rsidRPr="00C32FC5">
        <w:rPr>
          <w:b/>
          <w:lang w:val="en-GB"/>
        </w:rPr>
        <w:t>member:</w:t>
      </w:r>
    </w:p>
    <w:p w14:paraId="476C77E7" w14:textId="77777777" w:rsidR="00BE0C46" w:rsidRDefault="00BE0C46" w:rsidP="00BE0C46">
      <w:pPr>
        <w:rPr>
          <w:b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BE0C46" w:rsidRPr="0055620E" w14:paraId="75AC89F3" w14:textId="77777777" w:rsidTr="004B2E5B">
        <w:trPr>
          <w:trHeight w:val="1134"/>
        </w:trPr>
        <w:tc>
          <w:tcPr>
            <w:tcW w:w="9072" w:type="dxa"/>
            <w:shd w:val="clear" w:color="auto" w:fill="auto"/>
          </w:tcPr>
          <w:p w14:paraId="2740A2A6" w14:textId="77777777" w:rsidR="00BE0C46" w:rsidRPr="004B2E5B" w:rsidRDefault="00BE0C46" w:rsidP="004B2E5B">
            <w:pPr>
              <w:rPr>
                <w:lang w:val="en-US"/>
              </w:rPr>
            </w:pPr>
          </w:p>
        </w:tc>
      </w:tr>
    </w:tbl>
    <w:p w14:paraId="773532B3" w14:textId="77777777" w:rsidR="00BE0C46" w:rsidRPr="00905133" w:rsidRDefault="00BE0C46" w:rsidP="00BE0C46">
      <w:pPr>
        <w:rPr>
          <w:lang w:val="en-US"/>
        </w:rPr>
      </w:pPr>
    </w:p>
    <w:p w14:paraId="4EE6EDF2" w14:textId="7AA8DD17" w:rsidR="00BE0C46" w:rsidRPr="00C32FC5" w:rsidRDefault="00BE0C46" w:rsidP="00BE0C46">
      <w:pPr>
        <w:rPr>
          <w:b/>
          <w:lang w:val="en-GB"/>
        </w:rPr>
      </w:pPr>
      <w:r>
        <w:rPr>
          <w:b/>
          <w:lang w:val="en-GB"/>
        </w:rPr>
        <w:t xml:space="preserve">Description of the potential learning factory (name, learning factory since, </w:t>
      </w:r>
      <w:r w:rsidR="00B47C99">
        <w:rPr>
          <w:b/>
          <w:lang w:val="en-GB"/>
        </w:rPr>
        <w:t xml:space="preserve">product, processes, didactical concept, </w:t>
      </w:r>
      <w:r>
        <w:rPr>
          <w:b/>
          <w:lang w:val="en-GB"/>
        </w:rPr>
        <w:t>hardware, staff etc.)</w:t>
      </w:r>
      <w:r w:rsidR="00251C73">
        <w:rPr>
          <w:b/>
          <w:lang w:val="en-GB"/>
        </w:rPr>
        <w:t>:</w:t>
      </w:r>
    </w:p>
    <w:p w14:paraId="0C432C91" w14:textId="77777777" w:rsidR="00BE0C46" w:rsidRDefault="00BE0C46" w:rsidP="00BE0C46">
      <w:pPr>
        <w:rPr>
          <w:lang w:val="en-US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BE0C46" w:rsidRPr="0055620E" w14:paraId="1F9DC648" w14:textId="77777777" w:rsidTr="00B47C99">
        <w:trPr>
          <w:trHeight w:val="3402"/>
        </w:trPr>
        <w:tc>
          <w:tcPr>
            <w:tcW w:w="9072" w:type="dxa"/>
            <w:shd w:val="clear" w:color="auto" w:fill="auto"/>
          </w:tcPr>
          <w:p w14:paraId="08116D61" w14:textId="77777777" w:rsidR="00BE0C46" w:rsidRPr="004B2E5B" w:rsidRDefault="00BE0C46" w:rsidP="004B2E5B">
            <w:pPr>
              <w:rPr>
                <w:lang w:val="en-US"/>
              </w:rPr>
            </w:pPr>
          </w:p>
        </w:tc>
      </w:tr>
    </w:tbl>
    <w:p w14:paraId="02CC79CC" w14:textId="77777777" w:rsidR="00BE0C46" w:rsidRPr="00905133" w:rsidRDefault="00BE0C46" w:rsidP="00BE0C46">
      <w:pPr>
        <w:rPr>
          <w:lang w:val="en-US"/>
        </w:rPr>
      </w:pPr>
    </w:p>
    <w:p w14:paraId="79693F14" w14:textId="77777777" w:rsidR="00BE0C46" w:rsidRPr="00C32FC5" w:rsidRDefault="00BE0C46" w:rsidP="00BE0C46">
      <w:pPr>
        <w:rPr>
          <w:b/>
          <w:lang w:val="en-GB"/>
        </w:rPr>
      </w:pPr>
      <w:r w:rsidRPr="00C32FC5">
        <w:rPr>
          <w:b/>
          <w:lang w:val="en-GB"/>
        </w:rPr>
        <w:t>Topics for research:</w:t>
      </w:r>
    </w:p>
    <w:p w14:paraId="55A5D668" w14:textId="77777777" w:rsidR="00BE0C46" w:rsidRDefault="00BE0C46" w:rsidP="00BE0C46">
      <w:pPr>
        <w:rPr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BE0C46" w:rsidRPr="004B2E5B" w14:paraId="05FAB4DE" w14:textId="77777777" w:rsidTr="00B47C99">
        <w:trPr>
          <w:trHeight w:val="2835"/>
        </w:trPr>
        <w:tc>
          <w:tcPr>
            <w:tcW w:w="9072" w:type="dxa"/>
            <w:shd w:val="clear" w:color="auto" w:fill="auto"/>
          </w:tcPr>
          <w:p w14:paraId="561F332A" w14:textId="77777777" w:rsidR="00BE0C46" w:rsidRPr="004B2E5B" w:rsidRDefault="00BE0C46" w:rsidP="004B2E5B">
            <w:pPr>
              <w:rPr>
                <w:lang w:val="en-GB"/>
              </w:rPr>
            </w:pPr>
          </w:p>
        </w:tc>
      </w:tr>
    </w:tbl>
    <w:p w14:paraId="7DF95D9F" w14:textId="77777777" w:rsidR="00BE0C46" w:rsidRPr="00905133" w:rsidRDefault="00BE0C46" w:rsidP="00BE0C46"/>
    <w:p w14:paraId="628986B5" w14:textId="77777777" w:rsidR="00BE0C46" w:rsidRDefault="00BE0C46" w:rsidP="00BE0C46">
      <w:pPr>
        <w:rPr>
          <w:b/>
          <w:lang w:val="en-GB"/>
        </w:rPr>
      </w:pPr>
      <w:r w:rsidRPr="00C32FC5">
        <w:rPr>
          <w:b/>
          <w:lang w:val="en-GB"/>
        </w:rPr>
        <w:t>Topics for training:</w:t>
      </w:r>
    </w:p>
    <w:p w14:paraId="5101C7F6" w14:textId="77777777" w:rsidR="00BE0C46" w:rsidRDefault="00BE0C46" w:rsidP="00BE0C46">
      <w:pPr>
        <w:rPr>
          <w:lang w:val="en-GB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30"/>
      </w:tblGrid>
      <w:tr w:rsidR="00BE0C46" w:rsidRPr="004B2E5B" w14:paraId="42170BFC" w14:textId="77777777" w:rsidTr="00B47C99">
        <w:trPr>
          <w:trHeight w:val="3969"/>
        </w:trPr>
        <w:tc>
          <w:tcPr>
            <w:tcW w:w="8930" w:type="dxa"/>
            <w:shd w:val="clear" w:color="auto" w:fill="auto"/>
          </w:tcPr>
          <w:p w14:paraId="4C610C05" w14:textId="77777777" w:rsidR="00BE0C46" w:rsidRPr="004B2E5B" w:rsidRDefault="00BE0C46" w:rsidP="004B2E5B">
            <w:pPr>
              <w:rPr>
                <w:lang w:val="en-GB"/>
              </w:rPr>
            </w:pPr>
          </w:p>
        </w:tc>
      </w:tr>
    </w:tbl>
    <w:p w14:paraId="0933992B" w14:textId="77777777" w:rsidR="00BE0C46" w:rsidRDefault="00BE0C46" w:rsidP="00BE0C46">
      <w:pPr>
        <w:rPr>
          <w:b/>
          <w:lang w:val="en-GB"/>
        </w:rPr>
      </w:pPr>
    </w:p>
    <w:p w14:paraId="1B87B933" w14:textId="71CFB361" w:rsidR="00BE0C46" w:rsidRDefault="00BE0C46" w:rsidP="00BE0C46">
      <w:pPr>
        <w:rPr>
          <w:b/>
          <w:lang w:val="en-GB"/>
        </w:rPr>
      </w:pPr>
      <w:r w:rsidRPr="008B1323">
        <w:rPr>
          <w:b/>
          <w:lang w:val="en-GB"/>
        </w:rPr>
        <w:t>Contact</w:t>
      </w:r>
      <w:r w:rsidR="0055620E">
        <w:rPr>
          <w:b/>
          <w:lang w:val="en-GB"/>
        </w:rPr>
        <w:t>s</w:t>
      </w:r>
      <w:r w:rsidRPr="008B1323">
        <w:rPr>
          <w:b/>
          <w:lang w:val="en-GB"/>
        </w:rPr>
        <w:t xml:space="preserve"> </w:t>
      </w:r>
      <w:r w:rsidR="00B47C99">
        <w:rPr>
          <w:b/>
          <w:lang w:val="en-GB"/>
        </w:rPr>
        <w:t xml:space="preserve">of the IALF </w:t>
      </w:r>
      <w:r>
        <w:rPr>
          <w:b/>
          <w:lang w:val="en-GB"/>
        </w:rPr>
        <w:t xml:space="preserve">to </w:t>
      </w:r>
      <w:r w:rsidRPr="008B1323">
        <w:rPr>
          <w:b/>
          <w:lang w:val="en-GB"/>
        </w:rPr>
        <w:t>the proposing learning factory</w:t>
      </w:r>
      <w:r>
        <w:rPr>
          <w:b/>
          <w:lang w:val="en-GB"/>
        </w:rPr>
        <w:t>:</w:t>
      </w:r>
    </w:p>
    <w:p w14:paraId="40D8A44E" w14:textId="77777777" w:rsidR="00BE0C46" w:rsidRDefault="00BE0C46" w:rsidP="00BE0C46">
      <w:pPr>
        <w:rPr>
          <w:lang w:val="en-GB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30"/>
      </w:tblGrid>
      <w:tr w:rsidR="00BE0C46" w:rsidRPr="0055620E" w14:paraId="503EA3A8" w14:textId="77777777" w:rsidTr="00FE62DB">
        <w:trPr>
          <w:trHeight w:val="1239"/>
        </w:trPr>
        <w:tc>
          <w:tcPr>
            <w:tcW w:w="8930" w:type="dxa"/>
            <w:shd w:val="clear" w:color="auto" w:fill="auto"/>
          </w:tcPr>
          <w:p w14:paraId="522428D0" w14:textId="77777777" w:rsidR="00BE0C46" w:rsidRPr="004B2E5B" w:rsidRDefault="00BE0C46" w:rsidP="004B2E5B">
            <w:pPr>
              <w:rPr>
                <w:lang w:val="en-GB"/>
              </w:rPr>
            </w:pPr>
          </w:p>
        </w:tc>
      </w:tr>
    </w:tbl>
    <w:p w14:paraId="0E1933AF" w14:textId="77777777" w:rsidR="00BE0C46" w:rsidRPr="00905133" w:rsidRDefault="00BE0C46" w:rsidP="00BE0C46">
      <w:pPr>
        <w:rPr>
          <w:lang w:val="en-US"/>
        </w:rPr>
      </w:pPr>
    </w:p>
    <w:p w14:paraId="77E07745" w14:textId="77777777" w:rsidR="00BE0C46" w:rsidRDefault="00BE0C46" w:rsidP="00BE0C46">
      <w:pPr>
        <w:rPr>
          <w:b/>
          <w:lang w:val="en-GB"/>
        </w:rPr>
      </w:pPr>
      <w:r w:rsidRPr="008B1323">
        <w:rPr>
          <w:b/>
          <w:lang w:val="en-GB"/>
        </w:rPr>
        <w:t xml:space="preserve">How the </w:t>
      </w:r>
      <w:r>
        <w:rPr>
          <w:b/>
          <w:lang w:val="en-GB"/>
        </w:rPr>
        <w:t>potential</w:t>
      </w:r>
      <w:r w:rsidRPr="008B1323">
        <w:rPr>
          <w:b/>
          <w:lang w:val="en-GB"/>
        </w:rPr>
        <w:t xml:space="preserve"> member enriches the IALF</w:t>
      </w:r>
      <w:r>
        <w:rPr>
          <w:b/>
          <w:lang w:val="en-GB"/>
        </w:rPr>
        <w:t xml:space="preserve"> (new topics, new regions etc.):</w:t>
      </w:r>
    </w:p>
    <w:p w14:paraId="794C82D5" w14:textId="77777777" w:rsidR="00BE0C46" w:rsidRPr="00BE0C46" w:rsidRDefault="00BE0C46" w:rsidP="00BE0C46">
      <w:pPr>
        <w:rPr>
          <w:lang w:val="en-US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30"/>
      </w:tblGrid>
      <w:tr w:rsidR="00BE0C46" w:rsidRPr="0055620E" w14:paraId="58C50084" w14:textId="77777777" w:rsidTr="00B47C99">
        <w:trPr>
          <w:trHeight w:val="3969"/>
        </w:trPr>
        <w:tc>
          <w:tcPr>
            <w:tcW w:w="8930" w:type="dxa"/>
            <w:shd w:val="clear" w:color="auto" w:fill="auto"/>
          </w:tcPr>
          <w:p w14:paraId="07440D75" w14:textId="77777777" w:rsidR="00BE0C46" w:rsidRPr="004B2E5B" w:rsidRDefault="00BE0C46" w:rsidP="004B2E5B">
            <w:pPr>
              <w:rPr>
                <w:lang w:val="en-US"/>
              </w:rPr>
            </w:pPr>
          </w:p>
        </w:tc>
      </w:tr>
    </w:tbl>
    <w:p w14:paraId="18B1BEF1" w14:textId="608C0333" w:rsidR="00BE0C46" w:rsidRDefault="00BE0C46" w:rsidP="00BE0C46">
      <w:pPr>
        <w:rPr>
          <w:lang w:val="en-US"/>
        </w:rPr>
      </w:pPr>
    </w:p>
    <w:p w14:paraId="7663A480" w14:textId="67AAAEB2" w:rsidR="0055620E" w:rsidRDefault="0055620E" w:rsidP="00BE0C46">
      <w:pPr>
        <w:rPr>
          <w:lang w:val="en-US"/>
        </w:rPr>
      </w:pPr>
    </w:p>
    <w:p w14:paraId="7508E85B" w14:textId="77777777" w:rsidR="00251C73" w:rsidRDefault="00251C73">
      <w:pPr>
        <w:spacing w:line="240" w:lineRule="auto"/>
        <w:rPr>
          <w:b/>
          <w:lang w:val="en-GB"/>
        </w:rPr>
      </w:pPr>
      <w:r>
        <w:rPr>
          <w:b/>
          <w:lang w:val="en-GB"/>
        </w:rPr>
        <w:br w:type="page"/>
      </w:r>
    </w:p>
    <w:p w14:paraId="5F0197F3" w14:textId="422E8496" w:rsidR="0055620E" w:rsidRDefault="0055620E" w:rsidP="0055620E">
      <w:pPr>
        <w:keepLines/>
        <w:rPr>
          <w:b/>
          <w:lang w:val="en-GB"/>
        </w:rPr>
      </w:pPr>
      <w:r>
        <w:rPr>
          <w:b/>
          <w:lang w:val="en-GB"/>
        </w:rPr>
        <w:lastRenderedPageBreak/>
        <w:t>Prerequisites of Membership</w:t>
      </w:r>
      <w:r w:rsidRPr="00C32FC5">
        <w:rPr>
          <w:b/>
          <w:lang w:val="en-GB"/>
        </w:rPr>
        <w:t>:</w:t>
      </w:r>
    </w:p>
    <w:p w14:paraId="0DA154EC" w14:textId="77777777" w:rsidR="00251C73" w:rsidRDefault="00251C73" w:rsidP="0055620E">
      <w:pPr>
        <w:keepLines/>
        <w:rPr>
          <w:b/>
          <w:lang w:val="en-GB"/>
        </w:rPr>
      </w:pPr>
    </w:p>
    <w:p w14:paraId="068BEA66" w14:textId="119B2857" w:rsidR="0055620E" w:rsidRPr="00251C73" w:rsidRDefault="00B553EA" w:rsidP="0055620E">
      <w:pPr>
        <w:pStyle w:val="Listenabsatz"/>
        <w:keepLines/>
        <w:numPr>
          <w:ilvl w:val="0"/>
          <w:numId w:val="32"/>
        </w:numPr>
        <w:rPr>
          <w:rFonts w:ascii="Charter" w:hAnsi="Charter"/>
          <w:bCs/>
          <w:lang w:val="en-GB"/>
        </w:rPr>
      </w:pPr>
      <w:r w:rsidRPr="00251C73">
        <w:rPr>
          <w:rFonts w:ascii="Charter" w:hAnsi="Charter"/>
          <w:bCs/>
          <w:lang w:val="en-GB"/>
        </w:rPr>
        <w:t>An</w:t>
      </w:r>
      <w:r w:rsidR="0055620E" w:rsidRPr="00251C73">
        <w:rPr>
          <w:rFonts w:ascii="Charter" w:hAnsi="Charter"/>
          <w:bCs/>
          <w:lang w:val="en-GB"/>
        </w:rPr>
        <w:t xml:space="preserve"> existing learning factory where processes and technologies are based on a real industrial site</w:t>
      </w:r>
      <w:r>
        <w:rPr>
          <w:rFonts w:ascii="Charter" w:hAnsi="Charter"/>
          <w:bCs/>
          <w:lang w:val="en-GB"/>
        </w:rPr>
        <w:t>.</w:t>
      </w:r>
    </w:p>
    <w:tbl>
      <w:tblPr>
        <w:tblStyle w:val="Tabellenraster"/>
        <w:tblW w:w="0" w:type="auto"/>
        <w:tblInd w:w="818" w:type="dxa"/>
        <w:tblLook w:val="04A0" w:firstRow="1" w:lastRow="0" w:firstColumn="1" w:lastColumn="0" w:noHBand="0" w:noVBand="1"/>
      </w:tblPr>
      <w:tblGrid>
        <w:gridCol w:w="8861"/>
      </w:tblGrid>
      <w:tr w:rsidR="00251C73" w14:paraId="6F76C041" w14:textId="77777777" w:rsidTr="00251C73">
        <w:trPr>
          <w:trHeight w:val="1417"/>
        </w:trPr>
        <w:tc>
          <w:tcPr>
            <w:tcW w:w="9679" w:type="dxa"/>
          </w:tcPr>
          <w:p w14:paraId="41A198FC" w14:textId="77777777" w:rsidR="00251C73" w:rsidRDefault="00251C73" w:rsidP="00251C73">
            <w:pPr>
              <w:pStyle w:val="Listenabsatz"/>
              <w:keepLines/>
              <w:ind w:left="0"/>
              <w:rPr>
                <w:b/>
                <w:lang w:val="en-GB"/>
              </w:rPr>
            </w:pPr>
          </w:p>
        </w:tc>
      </w:tr>
    </w:tbl>
    <w:p w14:paraId="5CF175DE" w14:textId="683A5293" w:rsidR="00251C73" w:rsidRDefault="00251C73" w:rsidP="00251C73">
      <w:pPr>
        <w:pStyle w:val="Listenabsatz"/>
        <w:keepLines/>
        <w:ind w:left="818"/>
        <w:rPr>
          <w:b/>
          <w:lang w:val="en-GB"/>
        </w:rPr>
      </w:pPr>
    </w:p>
    <w:p w14:paraId="207EAD0B" w14:textId="77777777" w:rsidR="00251C73" w:rsidRPr="0055620E" w:rsidRDefault="00251C73" w:rsidP="00251C73">
      <w:pPr>
        <w:pStyle w:val="Listenabsatz"/>
        <w:keepLines/>
        <w:ind w:left="818"/>
        <w:rPr>
          <w:b/>
          <w:lang w:val="en-GB"/>
        </w:rPr>
      </w:pPr>
    </w:p>
    <w:p w14:paraId="40ABF790" w14:textId="3EA0544A" w:rsidR="0055620E" w:rsidRPr="00251C73" w:rsidRDefault="0055620E" w:rsidP="0055620E">
      <w:pPr>
        <w:pStyle w:val="Listenabsatz"/>
        <w:keepLines/>
        <w:numPr>
          <w:ilvl w:val="0"/>
          <w:numId w:val="32"/>
        </w:numPr>
        <w:rPr>
          <w:rFonts w:ascii="Charter" w:hAnsi="Charter"/>
          <w:bCs/>
          <w:lang w:val="en-GB"/>
        </w:rPr>
      </w:pPr>
      <w:r w:rsidRPr="00251C73">
        <w:rPr>
          <w:rFonts w:ascii="Charter" w:hAnsi="Charter"/>
          <w:bCs/>
          <w:lang w:val="en-GB"/>
        </w:rPr>
        <w:t>The learning factory is used for education or training purposes – not only demonstration</w:t>
      </w:r>
      <w:r w:rsidR="00B553EA">
        <w:rPr>
          <w:rFonts w:ascii="Charter" w:hAnsi="Charter"/>
          <w:bCs/>
          <w:lang w:val="en-GB"/>
        </w:rPr>
        <w:t>.</w:t>
      </w:r>
    </w:p>
    <w:tbl>
      <w:tblPr>
        <w:tblStyle w:val="Tabellenraster"/>
        <w:tblW w:w="0" w:type="auto"/>
        <w:tblInd w:w="846" w:type="dxa"/>
        <w:tblLook w:val="04A0" w:firstRow="1" w:lastRow="0" w:firstColumn="1" w:lastColumn="0" w:noHBand="0" w:noVBand="1"/>
      </w:tblPr>
      <w:tblGrid>
        <w:gridCol w:w="8833"/>
      </w:tblGrid>
      <w:tr w:rsidR="00251C73" w14:paraId="60D5F873" w14:textId="77777777" w:rsidTr="00251C73">
        <w:trPr>
          <w:trHeight w:val="1417"/>
        </w:trPr>
        <w:tc>
          <w:tcPr>
            <w:tcW w:w="8833" w:type="dxa"/>
          </w:tcPr>
          <w:p w14:paraId="6A83E430" w14:textId="77777777" w:rsidR="00251C73" w:rsidRDefault="00251C73" w:rsidP="00251C73">
            <w:pPr>
              <w:pStyle w:val="Listenabsatz"/>
              <w:ind w:left="0"/>
              <w:rPr>
                <w:b/>
                <w:lang w:val="en-GB"/>
              </w:rPr>
            </w:pPr>
          </w:p>
        </w:tc>
      </w:tr>
    </w:tbl>
    <w:p w14:paraId="1CFA8475" w14:textId="77777777" w:rsidR="00251C73" w:rsidRPr="00251C73" w:rsidRDefault="00251C73" w:rsidP="00251C73">
      <w:pPr>
        <w:rPr>
          <w:b/>
          <w:lang w:val="en-GB"/>
        </w:rPr>
      </w:pPr>
    </w:p>
    <w:p w14:paraId="5F74C01A" w14:textId="77777777" w:rsidR="00251C73" w:rsidRPr="0055620E" w:rsidRDefault="00251C73" w:rsidP="00251C73">
      <w:pPr>
        <w:pStyle w:val="Listenabsatz"/>
        <w:keepLines/>
        <w:ind w:left="818"/>
        <w:rPr>
          <w:b/>
          <w:lang w:val="en-GB"/>
        </w:rPr>
      </w:pPr>
    </w:p>
    <w:p w14:paraId="2045251C" w14:textId="7A703B50" w:rsidR="0055620E" w:rsidRPr="00251C73" w:rsidRDefault="0055620E" w:rsidP="0055620E">
      <w:pPr>
        <w:pStyle w:val="Listenabsatz"/>
        <w:keepLines/>
        <w:numPr>
          <w:ilvl w:val="0"/>
          <w:numId w:val="32"/>
        </w:numPr>
        <w:rPr>
          <w:rFonts w:ascii="Charter" w:hAnsi="Charter"/>
          <w:bCs/>
          <w:lang w:val="en-GB"/>
        </w:rPr>
      </w:pPr>
      <w:r w:rsidRPr="00251C73">
        <w:rPr>
          <w:rFonts w:ascii="Charter" w:hAnsi="Charter"/>
          <w:bCs/>
          <w:lang w:val="en-GB"/>
        </w:rPr>
        <w:t>The learning factory addresses one or more phases of the product creation process with close-to-reality processes</w:t>
      </w:r>
      <w:r w:rsidR="00B553EA">
        <w:rPr>
          <w:rFonts w:ascii="Charter" w:hAnsi="Charter"/>
          <w:bCs/>
          <w:lang w:val="en-GB"/>
        </w:rPr>
        <w:t>.</w:t>
      </w:r>
    </w:p>
    <w:tbl>
      <w:tblPr>
        <w:tblStyle w:val="Tabellenraster"/>
        <w:tblW w:w="0" w:type="auto"/>
        <w:tblInd w:w="818" w:type="dxa"/>
        <w:tblLook w:val="04A0" w:firstRow="1" w:lastRow="0" w:firstColumn="1" w:lastColumn="0" w:noHBand="0" w:noVBand="1"/>
      </w:tblPr>
      <w:tblGrid>
        <w:gridCol w:w="8861"/>
      </w:tblGrid>
      <w:tr w:rsidR="00251C73" w14:paraId="352050A0" w14:textId="77777777" w:rsidTr="00251C73">
        <w:trPr>
          <w:trHeight w:val="1417"/>
        </w:trPr>
        <w:tc>
          <w:tcPr>
            <w:tcW w:w="8861" w:type="dxa"/>
          </w:tcPr>
          <w:p w14:paraId="72D6CA6B" w14:textId="77777777" w:rsidR="00251C73" w:rsidRDefault="00251C73" w:rsidP="00251C73">
            <w:pPr>
              <w:pStyle w:val="Listenabsatz"/>
              <w:keepLines/>
              <w:ind w:left="0"/>
              <w:rPr>
                <w:b/>
                <w:lang w:val="en-GB"/>
              </w:rPr>
            </w:pPr>
          </w:p>
        </w:tc>
      </w:tr>
    </w:tbl>
    <w:p w14:paraId="187DC117" w14:textId="36C13818" w:rsidR="00251C73" w:rsidRDefault="00251C73" w:rsidP="00251C73">
      <w:pPr>
        <w:pStyle w:val="Listenabsatz"/>
        <w:keepLines/>
        <w:ind w:left="818"/>
        <w:rPr>
          <w:b/>
          <w:lang w:val="en-GB"/>
        </w:rPr>
      </w:pPr>
    </w:p>
    <w:p w14:paraId="2D91B3EE" w14:textId="77777777" w:rsidR="00251C73" w:rsidRPr="0055620E" w:rsidRDefault="00251C73" w:rsidP="00251C73">
      <w:pPr>
        <w:pStyle w:val="Listenabsatz"/>
        <w:keepLines/>
        <w:ind w:left="818"/>
        <w:rPr>
          <w:b/>
          <w:lang w:val="en-GB"/>
        </w:rPr>
      </w:pPr>
    </w:p>
    <w:p w14:paraId="5B2F2FE6" w14:textId="4647BF6B" w:rsidR="0055620E" w:rsidRPr="00251C73" w:rsidRDefault="0055620E" w:rsidP="0055620E">
      <w:pPr>
        <w:pStyle w:val="Listenabsatz"/>
        <w:keepLines/>
        <w:numPr>
          <w:ilvl w:val="0"/>
          <w:numId w:val="32"/>
        </w:numPr>
        <w:rPr>
          <w:rFonts w:ascii="Charter" w:hAnsi="Charter"/>
          <w:bCs/>
          <w:lang w:val="en-GB"/>
        </w:rPr>
      </w:pPr>
      <w:r w:rsidRPr="00251C73">
        <w:rPr>
          <w:rFonts w:ascii="Charter" w:hAnsi="Charter"/>
          <w:bCs/>
          <w:lang w:val="en-GB"/>
        </w:rPr>
        <w:t>At least 1 presentation of the activities at the “Conference on Learning Factories”</w:t>
      </w:r>
      <w:r w:rsidR="00FE62DB">
        <w:rPr>
          <w:rFonts w:ascii="Charter" w:hAnsi="Charter"/>
          <w:bCs/>
          <w:lang w:val="en-GB"/>
        </w:rPr>
        <w:t>:</w:t>
      </w:r>
    </w:p>
    <w:tbl>
      <w:tblPr>
        <w:tblW w:w="0" w:type="auto"/>
        <w:tblInd w:w="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76"/>
      </w:tblGrid>
      <w:tr w:rsidR="0055620E" w:rsidRPr="00FE62DB" w14:paraId="02CBC8F1" w14:textId="77777777" w:rsidTr="00251C73">
        <w:trPr>
          <w:trHeight w:val="1417"/>
        </w:trPr>
        <w:tc>
          <w:tcPr>
            <w:tcW w:w="8476" w:type="dxa"/>
            <w:shd w:val="clear" w:color="auto" w:fill="auto"/>
            <w:vAlign w:val="center"/>
          </w:tcPr>
          <w:p w14:paraId="3C4D769A" w14:textId="75790F1F" w:rsidR="0055620E" w:rsidRPr="004B2E5B" w:rsidRDefault="0055620E" w:rsidP="00B553EA">
            <w:pPr>
              <w:keepLines/>
              <w:rPr>
                <w:b/>
                <w:lang w:val="en-US"/>
              </w:rPr>
            </w:pPr>
          </w:p>
        </w:tc>
      </w:tr>
    </w:tbl>
    <w:p w14:paraId="19FCC798" w14:textId="1181DF66" w:rsidR="0055620E" w:rsidRDefault="0055620E" w:rsidP="00BE0C46">
      <w:pPr>
        <w:rPr>
          <w:lang w:val="en-US"/>
        </w:rPr>
      </w:pPr>
    </w:p>
    <w:p w14:paraId="3E6402FA" w14:textId="1DD31022" w:rsidR="0055620E" w:rsidRDefault="0055620E" w:rsidP="00BE0C46">
      <w:pPr>
        <w:rPr>
          <w:lang w:val="en-US"/>
        </w:rPr>
      </w:pPr>
    </w:p>
    <w:p w14:paraId="75F6E81B" w14:textId="45F576DF" w:rsidR="00BE0C46" w:rsidRPr="00C32FC5" w:rsidRDefault="00BE0C46" w:rsidP="0055620E">
      <w:pPr>
        <w:keepLines/>
        <w:rPr>
          <w:b/>
          <w:lang w:val="en-GB"/>
        </w:rPr>
      </w:pPr>
      <w:r w:rsidRPr="00C32FC5">
        <w:rPr>
          <w:b/>
          <w:lang w:val="en-GB"/>
        </w:rPr>
        <w:t xml:space="preserve">Link to </w:t>
      </w:r>
      <w:r w:rsidR="00251C73">
        <w:rPr>
          <w:b/>
          <w:lang w:val="en-GB"/>
        </w:rPr>
        <w:t>your</w:t>
      </w:r>
      <w:r w:rsidRPr="00C32FC5">
        <w:rPr>
          <w:b/>
          <w:lang w:val="en-GB"/>
        </w:rPr>
        <w:t xml:space="preserve"> </w:t>
      </w:r>
      <w:r>
        <w:rPr>
          <w:b/>
          <w:lang w:val="en-GB"/>
        </w:rPr>
        <w:t xml:space="preserve">learning </w:t>
      </w:r>
      <w:r w:rsidRPr="00C32FC5">
        <w:rPr>
          <w:b/>
          <w:lang w:val="en-GB"/>
        </w:rPr>
        <w:t>factory website</w:t>
      </w:r>
      <w:r>
        <w:rPr>
          <w:b/>
          <w:lang w:val="en-GB"/>
        </w:rPr>
        <w:t xml:space="preserve"> (optional)</w:t>
      </w:r>
      <w:r w:rsidRPr="00C32FC5">
        <w:rPr>
          <w:b/>
          <w:lang w:val="en-GB"/>
        </w:rPr>
        <w:t>:</w:t>
      </w:r>
    </w:p>
    <w:p w14:paraId="1C335BBB" w14:textId="77777777" w:rsidR="00BE0C46" w:rsidRDefault="00BE0C46" w:rsidP="0055620E">
      <w:pPr>
        <w:keepLines/>
        <w:rPr>
          <w:lang w:val="en-US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30"/>
      </w:tblGrid>
      <w:tr w:rsidR="00BE0C46" w:rsidRPr="004B2E5B" w14:paraId="7ABF14B5" w14:textId="77777777" w:rsidTr="004B2E5B">
        <w:trPr>
          <w:trHeight w:val="567"/>
        </w:trPr>
        <w:tc>
          <w:tcPr>
            <w:tcW w:w="8930" w:type="dxa"/>
            <w:shd w:val="clear" w:color="auto" w:fill="auto"/>
            <w:vAlign w:val="center"/>
          </w:tcPr>
          <w:p w14:paraId="7952DB96" w14:textId="77777777" w:rsidR="00BE0C46" w:rsidRPr="004B2E5B" w:rsidRDefault="00BE0C46" w:rsidP="0055620E">
            <w:pPr>
              <w:keepLines/>
              <w:rPr>
                <w:b/>
                <w:lang w:val="en-US"/>
              </w:rPr>
            </w:pPr>
            <w:r w:rsidRPr="004B2E5B">
              <w:rPr>
                <w:b/>
                <w:lang w:val="en-US"/>
              </w:rPr>
              <w:t>http://www.</w:t>
            </w:r>
          </w:p>
        </w:tc>
      </w:tr>
    </w:tbl>
    <w:p w14:paraId="483E2160" w14:textId="77777777" w:rsidR="00B47C99" w:rsidRDefault="00B47C99" w:rsidP="00B47C99">
      <w:pPr>
        <w:rPr>
          <w:b/>
          <w:lang w:val="en-GB"/>
        </w:rPr>
      </w:pPr>
    </w:p>
    <w:p w14:paraId="12933D8A" w14:textId="77777777" w:rsidR="00B47C99" w:rsidRDefault="00B47C99" w:rsidP="00B47C99">
      <w:pPr>
        <w:rPr>
          <w:b/>
          <w:lang w:val="en-GB"/>
        </w:rPr>
      </w:pPr>
    </w:p>
    <w:p w14:paraId="7D0BD0D3" w14:textId="77777777" w:rsidR="0055620E" w:rsidRDefault="0055620E">
      <w:pPr>
        <w:spacing w:line="240" w:lineRule="auto"/>
        <w:rPr>
          <w:b/>
          <w:lang w:val="en-GB"/>
        </w:rPr>
      </w:pPr>
      <w:r>
        <w:rPr>
          <w:b/>
          <w:lang w:val="en-GB"/>
        </w:rPr>
        <w:br w:type="page"/>
      </w:r>
    </w:p>
    <w:p w14:paraId="35AC8C8F" w14:textId="68CF8AC7" w:rsidR="00B47C99" w:rsidRPr="00C32FC5" w:rsidRDefault="00B47C99" w:rsidP="00B47C99">
      <w:pPr>
        <w:rPr>
          <w:b/>
          <w:lang w:val="en-GB"/>
        </w:rPr>
      </w:pPr>
      <w:r>
        <w:rPr>
          <w:b/>
          <w:lang w:val="en-GB"/>
        </w:rPr>
        <w:lastRenderedPageBreak/>
        <w:t>Pictures of the learning factory (optional)</w:t>
      </w:r>
      <w:r w:rsidRPr="00C32FC5">
        <w:rPr>
          <w:b/>
          <w:lang w:val="en-GB"/>
        </w:rPr>
        <w:t>:</w:t>
      </w:r>
    </w:p>
    <w:p w14:paraId="379910FB" w14:textId="77777777" w:rsidR="00B47C99" w:rsidRDefault="00B47C99" w:rsidP="00B47C99">
      <w:pPr>
        <w:rPr>
          <w:lang w:val="en-US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30"/>
      </w:tblGrid>
      <w:tr w:rsidR="00B47C99" w:rsidRPr="0055620E" w14:paraId="1329F5EC" w14:textId="77777777" w:rsidTr="0055620E">
        <w:trPr>
          <w:trHeight w:val="9629"/>
        </w:trPr>
        <w:tc>
          <w:tcPr>
            <w:tcW w:w="8930" w:type="dxa"/>
            <w:shd w:val="clear" w:color="auto" w:fill="auto"/>
            <w:vAlign w:val="center"/>
          </w:tcPr>
          <w:p w14:paraId="062D4E85" w14:textId="77777777" w:rsidR="00B47C99" w:rsidRPr="004B2E5B" w:rsidRDefault="00B47C99" w:rsidP="006E065E">
            <w:pPr>
              <w:rPr>
                <w:b/>
                <w:lang w:val="en-US"/>
              </w:rPr>
            </w:pPr>
          </w:p>
        </w:tc>
      </w:tr>
    </w:tbl>
    <w:p w14:paraId="4BCC1BA7" w14:textId="77777777" w:rsidR="00B47C99" w:rsidRDefault="00B47C99" w:rsidP="00C93CAB">
      <w:pPr>
        <w:rPr>
          <w:lang w:val="en-GB"/>
        </w:rPr>
      </w:pPr>
    </w:p>
    <w:p w14:paraId="704DA2FE" w14:textId="77777777" w:rsidR="00B47C99" w:rsidRDefault="00B47C99" w:rsidP="00C93CAB">
      <w:pPr>
        <w:rPr>
          <w:lang w:val="en-GB"/>
        </w:rPr>
      </w:pPr>
    </w:p>
    <w:p w14:paraId="6D72D57E" w14:textId="77777777" w:rsidR="00B47C99" w:rsidRDefault="00BE0C46" w:rsidP="00C93CAB">
      <w:pPr>
        <w:rPr>
          <w:lang w:val="en-GB"/>
        </w:rPr>
      </w:pPr>
      <w:r>
        <w:rPr>
          <w:lang w:val="en-GB"/>
        </w:rPr>
        <w:t>Thank you for completing this document! Please send it to th</w:t>
      </w:r>
      <w:r w:rsidR="00B47C99">
        <w:rPr>
          <w:lang w:val="en-GB"/>
        </w:rPr>
        <w:t>e secretary of the IALF.</w:t>
      </w:r>
    </w:p>
    <w:p w14:paraId="69754047" w14:textId="77777777" w:rsidR="00C93CAB" w:rsidRDefault="00B47C99" w:rsidP="00C93CAB">
      <w:pPr>
        <w:rPr>
          <w:lang w:val="en-GB"/>
        </w:rPr>
      </w:pPr>
      <w:r>
        <w:rPr>
          <w:lang w:val="en-GB"/>
        </w:rPr>
        <w:t>Thank you in advance!</w:t>
      </w:r>
    </w:p>
    <w:p w14:paraId="522FC739" w14:textId="77777777" w:rsidR="00BE0C46" w:rsidRDefault="00BE0C46" w:rsidP="00C93CAB">
      <w:pPr>
        <w:rPr>
          <w:lang w:val="en-GB"/>
        </w:rPr>
      </w:pPr>
    </w:p>
    <w:p w14:paraId="0DFAB0F9" w14:textId="77777777" w:rsidR="00BE0C46" w:rsidRDefault="00BE0C46" w:rsidP="00C93CAB">
      <w:pPr>
        <w:rPr>
          <w:lang w:val="en-GB"/>
        </w:rPr>
      </w:pPr>
      <w:r>
        <w:rPr>
          <w:lang w:val="en-GB"/>
        </w:rPr>
        <w:t>Antonio Kreß, M.Sc.</w:t>
      </w:r>
    </w:p>
    <w:p w14:paraId="6563FD12" w14:textId="77777777" w:rsidR="00BE0C46" w:rsidRPr="0055620E" w:rsidRDefault="00BE0C46" w:rsidP="00C93CAB">
      <w:r w:rsidRPr="0055620E">
        <w:t>E-Mail: a.kress@ptw.tu-darmstadt.de</w:t>
      </w:r>
    </w:p>
    <w:sectPr w:rsidR="00BE0C46" w:rsidRPr="0055620E" w:rsidSect="000A4875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2552" w:right="851" w:bottom="1134" w:left="1366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BEF99" w14:textId="77777777" w:rsidR="00B553EA" w:rsidRDefault="00B553EA">
      <w:r>
        <w:separator/>
      </w:r>
    </w:p>
  </w:endnote>
  <w:endnote w:type="continuationSeparator" w:id="0">
    <w:p w14:paraId="0DFAFA0A" w14:textId="77777777" w:rsidR="00B553EA" w:rsidRDefault="00B55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arter">
    <w:panose1 w:val="020005030600000200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fford">
    <w:panose1 w:val="00000400000000000000"/>
    <w:charset w:val="00"/>
    <w:family w:val="auto"/>
    <w:pitch w:val="variable"/>
    <w:sig w:usb0="A00000EF" w:usb1="2000F5C7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33C31" w14:textId="77777777" w:rsidR="00B553EA" w:rsidRDefault="00B553EA" w:rsidP="00F552B0">
    <w:pPr>
      <w:pStyle w:val="Fuzeile"/>
      <w:ind w:right="-2887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1" layoutInCell="1" allowOverlap="1" wp14:anchorId="218BD17B" wp14:editId="0BF01EE6">
              <wp:simplePos x="0" y="0"/>
              <wp:positionH relativeFrom="page">
                <wp:posOffset>540385</wp:posOffset>
              </wp:positionH>
              <wp:positionV relativeFrom="page">
                <wp:posOffset>9973310</wp:posOffset>
              </wp:positionV>
              <wp:extent cx="6480175" cy="0"/>
              <wp:effectExtent l="6985" t="10160" r="8890" b="8890"/>
              <wp:wrapNone/>
              <wp:docPr id="6" name="Line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175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17425D9" id="Line 50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55pt,785.3pt" to="552.8pt,78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" strokeweight=".6pt">
              <w10:wrap anchorx="page" anchory="page"/>
              <w10:anchorlock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8632D" w14:textId="77777777" w:rsidR="00B553EA" w:rsidRDefault="00B553EA">
    <w:pPr>
      <w:pStyle w:val="Fuzeile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0F0915D1" wp14:editId="6A96AD38">
              <wp:simplePos x="0" y="0"/>
              <wp:positionH relativeFrom="page">
                <wp:posOffset>540385</wp:posOffset>
              </wp:positionH>
              <wp:positionV relativeFrom="page">
                <wp:posOffset>9973310</wp:posOffset>
              </wp:positionV>
              <wp:extent cx="6480175" cy="0"/>
              <wp:effectExtent l="6985" t="10160" r="8890" b="8890"/>
              <wp:wrapNone/>
              <wp:docPr id="2" name="Line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175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380ED4" id="Line 56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55pt,785.3pt" to="552.8pt,78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" strokeweight=".6pt">
              <w10:wrap anchorx="page" anchory="page"/>
              <w10:anchorlock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099B8" w14:textId="77777777" w:rsidR="00B553EA" w:rsidRDefault="00B553EA">
      <w:r>
        <w:separator/>
      </w:r>
    </w:p>
  </w:footnote>
  <w:footnote w:type="continuationSeparator" w:id="0">
    <w:p w14:paraId="3C0EF002" w14:textId="77777777" w:rsidR="00B553EA" w:rsidRDefault="00B55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35030" w14:textId="77777777" w:rsidR="00B553EA" w:rsidRDefault="00B553EA">
    <w:pPr>
      <w:pStyle w:val="Kopfzeile"/>
    </w:pPr>
    <w:r>
      <w:rPr>
        <w:noProof/>
      </w:rPr>
      <w:drawing>
        <wp:anchor distT="0" distB="0" distL="114300" distR="114300" simplePos="0" relativeHeight="251662336" behindDoc="0" locked="0" layoutInCell="1" allowOverlap="1" wp14:anchorId="66415EF8" wp14:editId="74E53911">
          <wp:simplePos x="0" y="0"/>
          <wp:positionH relativeFrom="column">
            <wp:posOffset>-346075</wp:posOffset>
          </wp:positionH>
          <wp:positionV relativeFrom="paragraph">
            <wp:posOffset>249555</wp:posOffset>
          </wp:positionV>
          <wp:extent cx="1304925" cy="762000"/>
          <wp:effectExtent l="0" t="0" r="9525" b="0"/>
          <wp:wrapNone/>
          <wp:docPr id="94" name="Bild 94" descr="IAL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4" descr="IAL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18CB2D60" wp14:editId="45987A71">
              <wp:simplePos x="0" y="0"/>
              <wp:positionH relativeFrom="page">
                <wp:posOffset>6643370</wp:posOffset>
              </wp:positionH>
              <wp:positionV relativeFrom="page">
                <wp:posOffset>10050780</wp:posOffset>
              </wp:positionV>
              <wp:extent cx="1548130" cy="119380"/>
              <wp:effectExtent l="4445" t="1905" r="0" b="2540"/>
              <wp:wrapNone/>
              <wp:docPr id="9" name="Text Box 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8130" cy="1193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802353" w14:textId="77777777" w:rsidR="00B553EA" w:rsidRDefault="00B553EA" w:rsidP="00F552B0">
                          <w:pPr>
                            <w:pStyle w:val="Infospalte"/>
                          </w:pPr>
                          <w:r>
                            <w:t xml:space="preserve">Page: </w:t>
                          </w: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>/</w:t>
                          </w:r>
                          <w:fldSimple w:instr=" NUMPAGES  \* Arabic  \* MERGEFORMAT 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CB2D60" id="_x0000_t202" coordsize="21600,21600" o:spt="202" path="m,l,21600r21600,l21600,xe">
              <v:stroke joinstyle="miter"/>
              <v:path gradientshapeok="t" o:connecttype="rect"/>
            </v:shapetype>
            <v:shape id="Text Box 67" o:spid="_x0000_s1026" type="#_x0000_t202" style="position:absolute;margin-left:523.1pt;margin-top:791.4pt;width:121.9pt;height:9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" filled="f" stroked="f">
              <v:textbox inset="0,0,0,0">
                <w:txbxContent>
                  <w:p w14:paraId="31802353" w14:textId="77777777" w:rsidR="00B553EA" w:rsidRDefault="00B553EA" w:rsidP="00F552B0">
                    <w:pPr>
                      <w:pStyle w:val="Infospalte"/>
                    </w:pPr>
                    <w:r>
                      <w:t xml:space="preserve">Page: </w:t>
                    </w: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>/</w:t>
                    </w:r>
                    <w:fldSimple w:instr=" NUMPAGES  \* Arabic  \* MERGEFORMAT ">
                      <w:r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1" locked="1" layoutInCell="1" allowOverlap="1" wp14:anchorId="059E0E3B" wp14:editId="1B94A45C">
              <wp:simplePos x="0" y="0"/>
              <wp:positionH relativeFrom="page">
                <wp:posOffset>540385</wp:posOffset>
              </wp:positionH>
              <wp:positionV relativeFrom="page">
                <wp:posOffset>540385</wp:posOffset>
              </wp:positionV>
              <wp:extent cx="6480175" cy="144145"/>
              <wp:effectExtent l="0" t="0" r="0" b="1270"/>
              <wp:wrapNone/>
              <wp:docPr id="8" name="Rectangl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80175" cy="144145"/>
                      </a:xfrm>
                      <a:prstGeom prst="rect">
                        <a:avLst/>
                      </a:prstGeom>
                      <a:solidFill>
                        <a:srgbClr val="153D8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rgbClr val="B5B5B5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9AFCC8" id="Rectangle 36" o:spid="_x0000_s1026" style="position:absolute;margin-left:42.55pt;margin-top:42.55pt;width:510.25pt;height:11.35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" fillcolor="#153d8a" stroked="f" strokecolor="#b5b5b5" strokeweight=".25pt">
              <w10:wrap anchorx="page" anchory="page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1" locked="1" layoutInCell="1" allowOverlap="1" wp14:anchorId="3072165E" wp14:editId="23D0EFCA">
              <wp:simplePos x="0" y="0"/>
              <wp:positionH relativeFrom="page">
                <wp:posOffset>540385</wp:posOffset>
              </wp:positionH>
              <wp:positionV relativeFrom="page">
                <wp:posOffset>734695</wp:posOffset>
              </wp:positionV>
              <wp:extent cx="6480175" cy="0"/>
              <wp:effectExtent l="16510" t="10795" r="8890" b="8255"/>
              <wp:wrapNone/>
              <wp:docPr id="7" name="Line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175" cy="0"/>
                      </a:xfrm>
                      <a:prstGeom prst="line">
                        <a:avLst/>
                      </a:prstGeom>
                      <a:noFill/>
                      <a:ln w="1524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FC7C96" id="Line 35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55pt,57.85pt" to="552.8pt,5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SuoEwIAACoEAAAOAAAAZHJzL2Uyb0RvYy54bWysU8GO2jAQvVfqP1i+QxI2sG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" strokeweight="1.2pt">
              <w10:wrap anchorx="page" anchory="page"/>
              <w10:anchorlock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E48F8" w14:textId="77777777" w:rsidR="00B553EA" w:rsidRDefault="00B553EA" w:rsidP="00392072">
    <w:pPr>
      <w:pStyle w:val="Kopfzeile"/>
      <w:tabs>
        <w:tab w:val="clear" w:pos="4536"/>
        <w:tab w:val="clear" w:pos="9072"/>
        <w:tab w:val="left" w:pos="648"/>
        <w:tab w:val="left" w:pos="7254"/>
      </w:tabs>
    </w:pPr>
    <w:r>
      <w:rPr>
        <w:noProof/>
      </w:rPr>
      <w:drawing>
        <wp:anchor distT="0" distB="0" distL="114300" distR="114300" simplePos="0" relativeHeight="251661312" behindDoc="0" locked="0" layoutInCell="1" allowOverlap="1" wp14:anchorId="15DE0E69" wp14:editId="02DB961C">
          <wp:simplePos x="0" y="0"/>
          <wp:positionH relativeFrom="column">
            <wp:posOffset>-355600</wp:posOffset>
          </wp:positionH>
          <wp:positionV relativeFrom="paragraph">
            <wp:posOffset>259080</wp:posOffset>
          </wp:positionV>
          <wp:extent cx="1304925" cy="762000"/>
          <wp:effectExtent l="0" t="0" r="9525" b="0"/>
          <wp:wrapNone/>
          <wp:docPr id="93" name="Bild 93" descr="IAL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3" descr="IAL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3207D2" w14:textId="77777777" w:rsidR="00B553EA" w:rsidRDefault="00B553EA" w:rsidP="00392072">
    <w:pPr>
      <w:pStyle w:val="Kopfzeile"/>
      <w:tabs>
        <w:tab w:val="clear" w:pos="4536"/>
        <w:tab w:val="clear" w:pos="9072"/>
        <w:tab w:val="left" w:pos="648"/>
        <w:tab w:val="left" w:pos="7254"/>
      </w:tabs>
    </w:pPr>
  </w:p>
  <w:p w14:paraId="1662BFD6" w14:textId="77777777" w:rsidR="00B553EA" w:rsidRDefault="00B553EA" w:rsidP="00392072">
    <w:pPr>
      <w:pStyle w:val="Kopfzeile"/>
      <w:tabs>
        <w:tab w:val="clear" w:pos="4536"/>
        <w:tab w:val="clear" w:pos="9072"/>
        <w:tab w:val="left" w:pos="648"/>
        <w:tab w:val="left" w:pos="7254"/>
      </w:tabs>
    </w:pPr>
  </w:p>
  <w:p w14:paraId="65661F39" w14:textId="77777777" w:rsidR="00B553EA" w:rsidRDefault="00B553EA" w:rsidP="003A71D6">
    <w:pPr>
      <w:pStyle w:val="Kopfzeile"/>
      <w:tabs>
        <w:tab w:val="clear" w:pos="4536"/>
        <w:tab w:val="clear" w:pos="9072"/>
        <w:tab w:val="left" w:pos="648"/>
        <w:tab w:val="left" w:pos="7254"/>
      </w:tabs>
    </w:pPr>
  </w:p>
  <w:p w14:paraId="19C8CD8A" w14:textId="77777777" w:rsidR="00B553EA" w:rsidRDefault="00B553EA" w:rsidP="003A71D6">
    <w:pPr>
      <w:pStyle w:val="Kopfzeile"/>
      <w:tabs>
        <w:tab w:val="clear" w:pos="4536"/>
        <w:tab w:val="clear" w:pos="9072"/>
        <w:tab w:val="left" w:pos="648"/>
        <w:tab w:val="left" w:pos="7254"/>
      </w:tabs>
    </w:pPr>
  </w:p>
  <w:p w14:paraId="4781D5F6" w14:textId="77777777" w:rsidR="00B553EA" w:rsidRDefault="00B553EA" w:rsidP="003A71D6">
    <w:pPr>
      <w:pStyle w:val="Kopfzeile"/>
      <w:tabs>
        <w:tab w:val="clear" w:pos="4536"/>
        <w:tab w:val="clear" w:pos="9072"/>
        <w:tab w:val="left" w:pos="648"/>
        <w:tab w:val="left" w:pos="725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3D1A59FB" wp14:editId="36FAD9AA">
              <wp:simplePos x="0" y="0"/>
              <wp:positionH relativeFrom="page">
                <wp:posOffset>6643370</wp:posOffset>
              </wp:positionH>
              <wp:positionV relativeFrom="page">
                <wp:posOffset>10049510</wp:posOffset>
              </wp:positionV>
              <wp:extent cx="1548130" cy="119380"/>
              <wp:effectExtent l="4445" t="635" r="0" b="3810"/>
              <wp:wrapNone/>
              <wp:docPr id="5" name="Text Box 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8130" cy="1193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247610" w14:textId="77777777" w:rsidR="00B553EA" w:rsidRDefault="00B553EA" w:rsidP="00F552B0">
                          <w:pPr>
                            <w:pStyle w:val="Infospalte"/>
                          </w:pPr>
                          <w:r>
                            <w:t xml:space="preserve">Page: </w:t>
                          </w: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>/</w:t>
                          </w:r>
                          <w:fldSimple w:instr=" NUMPAGES  \* Arabic  \* MERGEFORMAT 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1A59FB" id="_x0000_t202" coordsize="21600,21600" o:spt="202" path="m,l,21600r21600,l21600,xe">
              <v:stroke joinstyle="miter"/>
              <v:path gradientshapeok="t" o:connecttype="rect"/>
            </v:shapetype>
            <v:shape id="Text Box 68" o:spid="_x0000_s1027" type="#_x0000_t202" style="position:absolute;margin-left:523.1pt;margin-top:791.3pt;width:121.9pt;height:9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" filled="f" stroked="f">
              <v:textbox inset="0,0,0,0">
                <w:txbxContent>
                  <w:p w14:paraId="44247610" w14:textId="77777777" w:rsidR="00B553EA" w:rsidRDefault="00B553EA" w:rsidP="00F552B0">
                    <w:pPr>
                      <w:pStyle w:val="Infospalte"/>
                    </w:pPr>
                    <w:r>
                      <w:t xml:space="preserve">Page: </w:t>
                    </w: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>/</w:t>
                    </w:r>
                    <w:fldSimple w:instr=" NUMPAGES  \* Arabic  \* MERGEFORMAT ">
                      <w:r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1" locked="1" layoutInCell="1" allowOverlap="1" wp14:anchorId="507D1351" wp14:editId="695AEBFB">
              <wp:simplePos x="0" y="0"/>
              <wp:positionH relativeFrom="column">
                <wp:posOffset>-326390</wp:posOffset>
              </wp:positionH>
              <wp:positionV relativeFrom="page">
                <wp:posOffset>540385</wp:posOffset>
              </wp:positionV>
              <wp:extent cx="6480175" cy="144145"/>
              <wp:effectExtent l="0" t="0" r="0" b="1270"/>
              <wp:wrapNone/>
              <wp:docPr id="4" name="Rectangl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80175" cy="144145"/>
                      </a:xfrm>
                      <a:prstGeom prst="rect">
                        <a:avLst/>
                      </a:prstGeom>
                      <a:solidFill>
                        <a:srgbClr val="153D8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D36908C" id="Rectangle 21" o:spid="_x0000_s1026" style="position:absolute;margin-left:-25.7pt;margin-top:42.55pt;width:510.25pt;height:11.35pt;z-index:-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" fillcolor="#153d8a" stroked="f">
              <w10:wrap anchory="page"/>
              <w10:anchorlock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120" behindDoc="1" locked="1" layoutInCell="1" allowOverlap="1" wp14:anchorId="601BE90E" wp14:editId="29C89501">
              <wp:simplePos x="0" y="0"/>
              <wp:positionH relativeFrom="column">
                <wp:posOffset>-327025</wp:posOffset>
              </wp:positionH>
              <wp:positionV relativeFrom="page">
                <wp:posOffset>737870</wp:posOffset>
              </wp:positionV>
              <wp:extent cx="6480175" cy="0"/>
              <wp:effectExtent l="15875" t="13970" r="9525" b="14605"/>
              <wp:wrapNone/>
              <wp:docPr id="3" name="Lin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175" cy="0"/>
                      </a:xfrm>
                      <a:prstGeom prst="line">
                        <a:avLst/>
                      </a:prstGeom>
                      <a:noFill/>
                      <a:ln w="1524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20FDCC" id="Line 14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25.75pt,58.1pt" to="484.5pt,5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" strokeweight="1.2pt">
              <w10:wrap anchory="page"/>
              <w10:anchorlock/>
            </v:line>
          </w:pict>
        </mc:Fallback>
      </mc:AlternateContent>
    </w:r>
  </w:p>
  <w:p w14:paraId="5AFA2C5C" w14:textId="77777777" w:rsidR="00B553EA" w:rsidRDefault="00B553EA" w:rsidP="00BE0C46">
    <w:pPr>
      <w:rPr>
        <w:b/>
        <w:sz w:val="36"/>
        <w:lang w:val="en-GB"/>
      </w:rPr>
    </w:pPr>
    <w:r w:rsidRPr="00564D7B">
      <w:rPr>
        <w:b/>
        <w:sz w:val="36"/>
        <w:lang w:val="en-GB"/>
      </w:rPr>
      <w:t>Exposé</w:t>
    </w:r>
    <w:r>
      <w:rPr>
        <w:b/>
        <w:sz w:val="36"/>
        <w:lang w:val="en-GB"/>
      </w:rPr>
      <w:t xml:space="preserve"> for potential members</w:t>
    </w:r>
  </w:p>
  <w:p w14:paraId="4A84B823" w14:textId="77777777" w:rsidR="00B553EA" w:rsidRPr="005A3220" w:rsidRDefault="00B553EA" w:rsidP="005026A7">
    <w:pPr>
      <w:pStyle w:val="Kopfzeile"/>
      <w:tabs>
        <w:tab w:val="clear" w:pos="4536"/>
        <w:tab w:val="clear" w:pos="9072"/>
        <w:tab w:val="left" w:pos="648"/>
        <w:tab w:val="left" w:pos="7266"/>
      </w:tabs>
      <w:rPr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45854"/>
    <w:multiLevelType w:val="hybridMultilevel"/>
    <w:tmpl w:val="9502E36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32BCA"/>
    <w:multiLevelType w:val="hybridMultilevel"/>
    <w:tmpl w:val="603EC4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D0739"/>
    <w:multiLevelType w:val="hybridMultilevel"/>
    <w:tmpl w:val="91643ED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21495"/>
    <w:multiLevelType w:val="hybridMultilevel"/>
    <w:tmpl w:val="8034DC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74B4F"/>
    <w:multiLevelType w:val="hybridMultilevel"/>
    <w:tmpl w:val="9FB676B8"/>
    <w:lvl w:ilvl="0" w:tplc="75E68B4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F64FB"/>
    <w:multiLevelType w:val="hybridMultilevel"/>
    <w:tmpl w:val="8EA6F41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0543E0"/>
    <w:multiLevelType w:val="hybridMultilevel"/>
    <w:tmpl w:val="6BC0208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D03F3"/>
    <w:multiLevelType w:val="hybridMultilevel"/>
    <w:tmpl w:val="6598F9B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286BD2"/>
    <w:multiLevelType w:val="hybridMultilevel"/>
    <w:tmpl w:val="4FDAF2C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A1103E"/>
    <w:multiLevelType w:val="hybridMultilevel"/>
    <w:tmpl w:val="9362908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DE76E6"/>
    <w:multiLevelType w:val="hybridMultilevel"/>
    <w:tmpl w:val="593609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77CC4"/>
    <w:multiLevelType w:val="hybridMultilevel"/>
    <w:tmpl w:val="5AA4CA8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A696D"/>
    <w:multiLevelType w:val="hybridMultilevel"/>
    <w:tmpl w:val="840416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93C00"/>
    <w:multiLevelType w:val="hybridMultilevel"/>
    <w:tmpl w:val="F95289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B2750B"/>
    <w:multiLevelType w:val="hybridMultilevel"/>
    <w:tmpl w:val="17265A2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1A408B"/>
    <w:multiLevelType w:val="hybridMultilevel"/>
    <w:tmpl w:val="96D852E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313307"/>
    <w:multiLevelType w:val="hybridMultilevel"/>
    <w:tmpl w:val="9F1CA0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166C21"/>
    <w:multiLevelType w:val="hybridMultilevel"/>
    <w:tmpl w:val="F0660D0E"/>
    <w:lvl w:ilvl="0" w:tplc="FE5823B2">
      <w:start w:val="1"/>
      <w:numFmt w:val="decimal"/>
      <w:lvlText w:val="%1."/>
      <w:lvlJc w:val="left"/>
      <w:pPr>
        <w:ind w:left="81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538" w:hanging="360"/>
      </w:pPr>
    </w:lvl>
    <w:lvl w:ilvl="2" w:tplc="0407001B" w:tentative="1">
      <w:start w:val="1"/>
      <w:numFmt w:val="lowerRoman"/>
      <w:lvlText w:val="%3."/>
      <w:lvlJc w:val="right"/>
      <w:pPr>
        <w:ind w:left="2258" w:hanging="180"/>
      </w:pPr>
    </w:lvl>
    <w:lvl w:ilvl="3" w:tplc="0407000F" w:tentative="1">
      <w:start w:val="1"/>
      <w:numFmt w:val="decimal"/>
      <w:lvlText w:val="%4."/>
      <w:lvlJc w:val="left"/>
      <w:pPr>
        <w:ind w:left="2978" w:hanging="360"/>
      </w:pPr>
    </w:lvl>
    <w:lvl w:ilvl="4" w:tplc="04070019" w:tentative="1">
      <w:start w:val="1"/>
      <w:numFmt w:val="lowerLetter"/>
      <w:lvlText w:val="%5."/>
      <w:lvlJc w:val="left"/>
      <w:pPr>
        <w:ind w:left="3698" w:hanging="360"/>
      </w:pPr>
    </w:lvl>
    <w:lvl w:ilvl="5" w:tplc="0407001B" w:tentative="1">
      <w:start w:val="1"/>
      <w:numFmt w:val="lowerRoman"/>
      <w:lvlText w:val="%6."/>
      <w:lvlJc w:val="right"/>
      <w:pPr>
        <w:ind w:left="4418" w:hanging="180"/>
      </w:pPr>
    </w:lvl>
    <w:lvl w:ilvl="6" w:tplc="0407000F" w:tentative="1">
      <w:start w:val="1"/>
      <w:numFmt w:val="decimal"/>
      <w:lvlText w:val="%7."/>
      <w:lvlJc w:val="left"/>
      <w:pPr>
        <w:ind w:left="5138" w:hanging="360"/>
      </w:pPr>
    </w:lvl>
    <w:lvl w:ilvl="7" w:tplc="04070019" w:tentative="1">
      <w:start w:val="1"/>
      <w:numFmt w:val="lowerLetter"/>
      <w:lvlText w:val="%8."/>
      <w:lvlJc w:val="left"/>
      <w:pPr>
        <w:ind w:left="5858" w:hanging="360"/>
      </w:pPr>
    </w:lvl>
    <w:lvl w:ilvl="8" w:tplc="0407001B" w:tentative="1">
      <w:start w:val="1"/>
      <w:numFmt w:val="lowerRoman"/>
      <w:lvlText w:val="%9."/>
      <w:lvlJc w:val="right"/>
      <w:pPr>
        <w:ind w:left="6578" w:hanging="180"/>
      </w:pPr>
    </w:lvl>
  </w:abstractNum>
  <w:abstractNum w:abstractNumId="18" w15:restartNumberingAfterBreak="0">
    <w:nsid w:val="5486627C"/>
    <w:multiLevelType w:val="hybridMultilevel"/>
    <w:tmpl w:val="0658AF7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12618C"/>
    <w:multiLevelType w:val="hybridMultilevel"/>
    <w:tmpl w:val="EED28C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CD59D3"/>
    <w:multiLevelType w:val="hybridMultilevel"/>
    <w:tmpl w:val="7C0E9A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6B451A"/>
    <w:multiLevelType w:val="hybridMultilevel"/>
    <w:tmpl w:val="9244CC7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261EF"/>
    <w:multiLevelType w:val="hybridMultilevel"/>
    <w:tmpl w:val="980EF2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8406CF"/>
    <w:multiLevelType w:val="multilevel"/>
    <w:tmpl w:val="99B43704"/>
    <w:lvl w:ilvl="0">
      <w:start w:val="1"/>
      <w:numFmt w:val="decimal"/>
      <w:pStyle w:val="berschrift1"/>
      <w:lvlText w:val="%1."/>
      <w:lvlJc w:val="left"/>
      <w:pPr>
        <w:tabs>
          <w:tab w:val="num" w:pos="567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4" w15:restartNumberingAfterBreak="0">
    <w:nsid w:val="68D27C3B"/>
    <w:multiLevelType w:val="hybridMultilevel"/>
    <w:tmpl w:val="79FACBB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2A7F69"/>
    <w:multiLevelType w:val="hybridMultilevel"/>
    <w:tmpl w:val="61D218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D342C5"/>
    <w:multiLevelType w:val="multilevel"/>
    <w:tmpl w:val="4896118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erschrift2"/>
      <w:suff w:val="nothing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berschrift3"/>
      <w:suff w:val="nothing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berschrift4"/>
      <w:suff w:val="nothing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701A70ED"/>
    <w:multiLevelType w:val="hybridMultilevel"/>
    <w:tmpl w:val="00762E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C85B55"/>
    <w:multiLevelType w:val="hybridMultilevel"/>
    <w:tmpl w:val="A0823F9A"/>
    <w:lvl w:ilvl="0" w:tplc="4C9A071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227871"/>
    <w:multiLevelType w:val="hybridMultilevel"/>
    <w:tmpl w:val="180C05D0"/>
    <w:lvl w:ilvl="0" w:tplc="1360C334">
      <w:start w:val="23"/>
      <w:numFmt w:val="bullet"/>
      <w:lvlText w:val="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C8B4183"/>
    <w:multiLevelType w:val="hybridMultilevel"/>
    <w:tmpl w:val="E7EAB5C2"/>
    <w:lvl w:ilvl="0" w:tplc="0407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D103319"/>
    <w:multiLevelType w:val="hybridMultilevel"/>
    <w:tmpl w:val="04DA9A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6"/>
  </w:num>
  <w:num w:numId="3">
    <w:abstractNumId w:val="2"/>
  </w:num>
  <w:num w:numId="4">
    <w:abstractNumId w:val="12"/>
  </w:num>
  <w:num w:numId="5">
    <w:abstractNumId w:val="10"/>
  </w:num>
  <w:num w:numId="6">
    <w:abstractNumId w:val="6"/>
  </w:num>
  <w:num w:numId="7">
    <w:abstractNumId w:val="16"/>
  </w:num>
  <w:num w:numId="8">
    <w:abstractNumId w:val="7"/>
  </w:num>
  <w:num w:numId="9">
    <w:abstractNumId w:val="5"/>
  </w:num>
  <w:num w:numId="10">
    <w:abstractNumId w:val="31"/>
  </w:num>
  <w:num w:numId="11">
    <w:abstractNumId w:val="20"/>
  </w:num>
  <w:num w:numId="12">
    <w:abstractNumId w:val="15"/>
  </w:num>
  <w:num w:numId="13">
    <w:abstractNumId w:val="0"/>
  </w:num>
  <w:num w:numId="14">
    <w:abstractNumId w:val="24"/>
  </w:num>
  <w:num w:numId="15">
    <w:abstractNumId w:val="18"/>
  </w:num>
  <w:num w:numId="16">
    <w:abstractNumId w:val="14"/>
  </w:num>
  <w:num w:numId="17">
    <w:abstractNumId w:val="30"/>
  </w:num>
  <w:num w:numId="18">
    <w:abstractNumId w:val="21"/>
  </w:num>
  <w:num w:numId="19">
    <w:abstractNumId w:val="11"/>
  </w:num>
  <w:num w:numId="20">
    <w:abstractNumId w:val="19"/>
  </w:num>
  <w:num w:numId="21">
    <w:abstractNumId w:val="25"/>
  </w:num>
  <w:num w:numId="22">
    <w:abstractNumId w:val="8"/>
  </w:num>
  <w:num w:numId="23">
    <w:abstractNumId w:val="27"/>
  </w:num>
  <w:num w:numId="24">
    <w:abstractNumId w:val="1"/>
  </w:num>
  <w:num w:numId="25">
    <w:abstractNumId w:val="29"/>
  </w:num>
  <w:num w:numId="26">
    <w:abstractNumId w:val="13"/>
  </w:num>
  <w:num w:numId="27">
    <w:abstractNumId w:val="4"/>
  </w:num>
  <w:num w:numId="28">
    <w:abstractNumId w:val="28"/>
  </w:num>
  <w:num w:numId="29">
    <w:abstractNumId w:val="22"/>
  </w:num>
  <w:num w:numId="30">
    <w:abstractNumId w:val="3"/>
  </w:num>
  <w:num w:numId="31">
    <w:abstractNumId w:val="9"/>
  </w:num>
  <w:num w:numId="32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it-IT" w:vendorID="64" w:dllVersion="6" w:nlCheck="1" w:checkStyle="0"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mailMerge>
    <w:mainDocumentType w:val="formLetters"/>
    <w:dataType w:val="textFile"/>
    <w:activeRecord w:val="-1"/>
    <w:odso/>
  </w:mailMerge>
  <w:defaultTabStop w:val="454"/>
  <w:hyphenationZone w:val="425"/>
  <w:drawingGridHorizontalSpacing w:val="6"/>
  <w:drawingGridVerticalSpacing w:val="6"/>
  <w:doNotShadeFormData/>
  <w:noPunctuationKerning/>
  <w:characterSpacingControl w:val="doNotCompress"/>
  <w:hdrShapeDefaults>
    <o:shapedefaults v:ext="edit" spidmax="5121">
      <o:colormru v:ext="edit" colors="#153d8a,#b5b5b5,#9c1c26,#004e8a,#535353,#b90f22,#a9250f,#af150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NLA0MjIzMDM3srBU0lEKTi0uzszPAykwrgUABq6jsSwAAAA="/>
  </w:docVars>
  <w:rsids>
    <w:rsidRoot w:val="004D5863"/>
    <w:rsid w:val="0000049C"/>
    <w:rsid w:val="00000C30"/>
    <w:rsid w:val="000039FB"/>
    <w:rsid w:val="00004972"/>
    <w:rsid w:val="00005008"/>
    <w:rsid w:val="00005E81"/>
    <w:rsid w:val="00023111"/>
    <w:rsid w:val="00025010"/>
    <w:rsid w:val="00027143"/>
    <w:rsid w:val="0004726B"/>
    <w:rsid w:val="00050F31"/>
    <w:rsid w:val="000540A2"/>
    <w:rsid w:val="0006128C"/>
    <w:rsid w:val="00061FBE"/>
    <w:rsid w:val="0006474A"/>
    <w:rsid w:val="00074B7C"/>
    <w:rsid w:val="00075404"/>
    <w:rsid w:val="00077729"/>
    <w:rsid w:val="00077BA3"/>
    <w:rsid w:val="00077ED3"/>
    <w:rsid w:val="00082E70"/>
    <w:rsid w:val="00093AC7"/>
    <w:rsid w:val="00094D28"/>
    <w:rsid w:val="000A4875"/>
    <w:rsid w:val="000B3F2A"/>
    <w:rsid w:val="000B58C6"/>
    <w:rsid w:val="000B5C17"/>
    <w:rsid w:val="000C463D"/>
    <w:rsid w:val="000C7215"/>
    <w:rsid w:val="000D5F26"/>
    <w:rsid w:val="000D60C9"/>
    <w:rsid w:val="000D6D65"/>
    <w:rsid w:val="000E51F2"/>
    <w:rsid w:val="000E6166"/>
    <w:rsid w:val="000E6DB3"/>
    <w:rsid w:val="000F53A9"/>
    <w:rsid w:val="00100774"/>
    <w:rsid w:val="0012192A"/>
    <w:rsid w:val="001236C3"/>
    <w:rsid w:val="00145C0C"/>
    <w:rsid w:val="001565E6"/>
    <w:rsid w:val="00157B7E"/>
    <w:rsid w:val="0016077E"/>
    <w:rsid w:val="001704FB"/>
    <w:rsid w:val="0017685F"/>
    <w:rsid w:val="00177B25"/>
    <w:rsid w:val="00195BCF"/>
    <w:rsid w:val="00196A19"/>
    <w:rsid w:val="001A4E1F"/>
    <w:rsid w:val="001A5F2C"/>
    <w:rsid w:val="001A6CBA"/>
    <w:rsid w:val="001B0192"/>
    <w:rsid w:val="001B578A"/>
    <w:rsid w:val="001C0D86"/>
    <w:rsid w:val="001C3445"/>
    <w:rsid w:val="001C4103"/>
    <w:rsid w:val="001C6479"/>
    <w:rsid w:val="001C74CF"/>
    <w:rsid w:val="001D30DA"/>
    <w:rsid w:val="001E320F"/>
    <w:rsid w:val="001F377D"/>
    <w:rsid w:val="00217D5F"/>
    <w:rsid w:val="00220C47"/>
    <w:rsid w:val="0023159E"/>
    <w:rsid w:val="00233B70"/>
    <w:rsid w:val="00250CF8"/>
    <w:rsid w:val="00251C73"/>
    <w:rsid w:val="002528A1"/>
    <w:rsid w:val="00254078"/>
    <w:rsid w:val="00264CBD"/>
    <w:rsid w:val="0027362F"/>
    <w:rsid w:val="00274206"/>
    <w:rsid w:val="00275966"/>
    <w:rsid w:val="002764AA"/>
    <w:rsid w:val="0028665D"/>
    <w:rsid w:val="0029321C"/>
    <w:rsid w:val="00295D01"/>
    <w:rsid w:val="00296A36"/>
    <w:rsid w:val="002A177D"/>
    <w:rsid w:val="002A7E61"/>
    <w:rsid w:val="002B1F88"/>
    <w:rsid w:val="002C14A2"/>
    <w:rsid w:val="002C7742"/>
    <w:rsid w:val="002D2300"/>
    <w:rsid w:val="002D2C22"/>
    <w:rsid w:val="002D3C66"/>
    <w:rsid w:val="002D62DF"/>
    <w:rsid w:val="002E599C"/>
    <w:rsid w:val="002E68BA"/>
    <w:rsid w:val="002E70C1"/>
    <w:rsid w:val="002F5CF8"/>
    <w:rsid w:val="002F6B22"/>
    <w:rsid w:val="002F757E"/>
    <w:rsid w:val="00304C2B"/>
    <w:rsid w:val="0031385D"/>
    <w:rsid w:val="003371B3"/>
    <w:rsid w:val="00346974"/>
    <w:rsid w:val="00350031"/>
    <w:rsid w:val="00362C2C"/>
    <w:rsid w:val="0036474F"/>
    <w:rsid w:val="00367712"/>
    <w:rsid w:val="00377523"/>
    <w:rsid w:val="00380511"/>
    <w:rsid w:val="00385A25"/>
    <w:rsid w:val="0038684B"/>
    <w:rsid w:val="00387422"/>
    <w:rsid w:val="00387D03"/>
    <w:rsid w:val="00392072"/>
    <w:rsid w:val="00393CB0"/>
    <w:rsid w:val="00394757"/>
    <w:rsid w:val="003A0C2B"/>
    <w:rsid w:val="003A0C8B"/>
    <w:rsid w:val="003A1DE2"/>
    <w:rsid w:val="003A2000"/>
    <w:rsid w:val="003A2F6F"/>
    <w:rsid w:val="003A71D6"/>
    <w:rsid w:val="003B7791"/>
    <w:rsid w:val="003C04F2"/>
    <w:rsid w:val="003C2099"/>
    <w:rsid w:val="003C557A"/>
    <w:rsid w:val="003C6577"/>
    <w:rsid w:val="003E3D82"/>
    <w:rsid w:val="003E486D"/>
    <w:rsid w:val="003E4B52"/>
    <w:rsid w:val="003E717B"/>
    <w:rsid w:val="003F5DCA"/>
    <w:rsid w:val="004030E0"/>
    <w:rsid w:val="004046DF"/>
    <w:rsid w:val="004136A9"/>
    <w:rsid w:val="004136C7"/>
    <w:rsid w:val="0042174B"/>
    <w:rsid w:val="0042368C"/>
    <w:rsid w:val="004259CC"/>
    <w:rsid w:val="0043271C"/>
    <w:rsid w:val="00436975"/>
    <w:rsid w:val="00442302"/>
    <w:rsid w:val="00447905"/>
    <w:rsid w:val="004479E9"/>
    <w:rsid w:val="00456634"/>
    <w:rsid w:val="00457FEC"/>
    <w:rsid w:val="00467BA3"/>
    <w:rsid w:val="00474AF2"/>
    <w:rsid w:val="004805AA"/>
    <w:rsid w:val="00484AAA"/>
    <w:rsid w:val="0048661B"/>
    <w:rsid w:val="004875B9"/>
    <w:rsid w:val="00487F1A"/>
    <w:rsid w:val="00491C95"/>
    <w:rsid w:val="0049778B"/>
    <w:rsid w:val="004A2BC6"/>
    <w:rsid w:val="004B2E5B"/>
    <w:rsid w:val="004B7A3D"/>
    <w:rsid w:val="004C574D"/>
    <w:rsid w:val="004C7E98"/>
    <w:rsid w:val="004D217B"/>
    <w:rsid w:val="004D4A80"/>
    <w:rsid w:val="004D5863"/>
    <w:rsid w:val="004E6E6C"/>
    <w:rsid w:val="004F5615"/>
    <w:rsid w:val="004F5DF7"/>
    <w:rsid w:val="004F785A"/>
    <w:rsid w:val="005026A7"/>
    <w:rsid w:val="00503B1E"/>
    <w:rsid w:val="00511887"/>
    <w:rsid w:val="00515AEA"/>
    <w:rsid w:val="00521582"/>
    <w:rsid w:val="00527671"/>
    <w:rsid w:val="00527DD8"/>
    <w:rsid w:val="00540D54"/>
    <w:rsid w:val="00544272"/>
    <w:rsid w:val="005446E8"/>
    <w:rsid w:val="005479A0"/>
    <w:rsid w:val="005508E5"/>
    <w:rsid w:val="005534DE"/>
    <w:rsid w:val="0055620E"/>
    <w:rsid w:val="005579D7"/>
    <w:rsid w:val="00567C93"/>
    <w:rsid w:val="00567E34"/>
    <w:rsid w:val="00570C55"/>
    <w:rsid w:val="00571368"/>
    <w:rsid w:val="0057226C"/>
    <w:rsid w:val="0057348C"/>
    <w:rsid w:val="00591139"/>
    <w:rsid w:val="0059312E"/>
    <w:rsid w:val="00597195"/>
    <w:rsid w:val="00597BE7"/>
    <w:rsid w:val="005A3220"/>
    <w:rsid w:val="005A7085"/>
    <w:rsid w:val="005B228C"/>
    <w:rsid w:val="005C0C14"/>
    <w:rsid w:val="005C1598"/>
    <w:rsid w:val="005C7306"/>
    <w:rsid w:val="005D15BC"/>
    <w:rsid w:val="005D3FB0"/>
    <w:rsid w:val="005D7141"/>
    <w:rsid w:val="005E1AB0"/>
    <w:rsid w:val="005F12B7"/>
    <w:rsid w:val="005F5ED7"/>
    <w:rsid w:val="005F61DA"/>
    <w:rsid w:val="00604571"/>
    <w:rsid w:val="00617762"/>
    <w:rsid w:val="00617A13"/>
    <w:rsid w:val="00623B5B"/>
    <w:rsid w:val="00626C7E"/>
    <w:rsid w:val="006270B1"/>
    <w:rsid w:val="00627645"/>
    <w:rsid w:val="00633415"/>
    <w:rsid w:val="006406AA"/>
    <w:rsid w:val="00640FF7"/>
    <w:rsid w:val="00643E58"/>
    <w:rsid w:val="006462DB"/>
    <w:rsid w:val="00666535"/>
    <w:rsid w:val="00666922"/>
    <w:rsid w:val="0066794A"/>
    <w:rsid w:val="006679B7"/>
    <w:rsid w:val="00670CB8"/>
    <w:rsid w:val="006720C8"/>
    <w:rsid w:val="006732C6"/>
    <w:rsid w:val="00674897"/>
    <w:rsid w:val="00675967"/>
    <w:rsid w:val="00684A7D"/>
    <w:rsid w:val="006A1BD9"/>
    <w:rsid w:val="006A24CF"/>
    <w:rsid w:val="006C019C"/>
    <w:rsid w:val="006D25EA"/>
    <w:rsid w:val="006E065E"/>
    <w:rsid w:val="006E4AD3"/>
    <w:rsid w:val="006F133E"/>
    <w:rsid w:val="006F3ABC"/>
    <w:rsid w:val="00700155"/>
    <w:rsid w:val="007029D3"/>
    <w:rsid w:val="00703E32"/>
    <w:rsid w:val="007071CA"/>
    <w:rsid w:val="007228B8"/>
    <w:rsid w:val="00722D6F"/>
    <w:rsid w:val="007263A7"/>
    <w:rsid w:val="00730411"/>
    <w:rsid w:val="007314DF"/>
    <w:rsid w:val="007355E5"/>
    <w:rsid w:val="00743420"/>
    <w:rsid w:val="00753E46"/>
    <w:rsid w:val="00762F18"/>
    <w:rsid w:val="00770C75"/>
    <w:rsid w:val="00777BFB"/>
    <w:rsid w:val="007803F7"/>
    <w:rsid w:val="00781AD2"/>
    <w:rsid w:val="00787F49"/>
    <w:rsid w:val="00795B7D"/>
    <w:rsid w:val="00796899"/>
    <w:rsid w:val="007A2312"/>
    <w:rsid w:val="007A630F"/>
    <w:rsid w:val="007B0869"/>
    <w:rsid w:val="007B2955"/>
    <w:rsid w:val="007B2E16"/>
    <w:rsid w:val="007B3523"/>
    <w:rsid w:val="007B759D"/>
    <w:rsid w:val="007C38BE"/>
    <w:rsid w:val="007C3FEF"/>
    <w:rsid w:val="007C4A46"/>
    <w:rsid w:val="007D232F"/>
    <w:rsid w:val="007D23AB"/>
    <w:rsid w:val="007F7BE7"/>
    <w:rsid w:val="0080275E"/>
    <w:rsid w:val="00811A52"/>
    <w:rsid w:val="00824917"/>
    <w:rsid w:val="008264DF"/>
    <w:rsid w:val="00827BF1"/>
    <w:rsid w:val="00830ACC"/>
    <w:rsid w:val="008455EC"/>
    <w:rsid w:val="008507B7"/>
    <w:rsid w:val="0085124D"/>
    <w:rsid w:val="0085210F"/>
    <w:rsid w:val="0085575C"/>
    <w:rsid w:val="008574F5"/>
    <w:rsid w:val="00867DAB"/>
    <w:rsid w:val="0087548D"/>
    <w:rsid w:val="00880EDB"/>
    <w:rsid w:val="00880F22"/>
    <w:rsid w:val="0088197E"/>
    <w:rsid w:val="00885886"/>
    <w:rsid w:val="00887027"/>
    <w:rsid w:val="00894051"/>
    <w:rsid w:val="00895F52"/>
    <w:rsid w:val="00896A87"/>
    <w:rsid w:val="008A27BE"/>
    <w:rsid w:val="008A69FE"/>
    <w:rsid w:val="008B524D"/>
    <w:rsid w:val="008C53B1"/>
    <w:rsid w:val="008C7517"/>
    <w:rsid w:val="008D4C77"/>
    <w:rsid w:val="008D63E8"/>
    <w:rsid w:val="008E0471"/>
    <w:rsid w:val="008E4EB4"/>
    <w:rsid w:val="008E5E67"/>
    <w:rsid w:val="008E6AC1"/>
    <w:rsid w:val="008F751E"/>
    <w:rsid w:val="00902528"/>
    <w:rsid w:val="00903774"/>
    <w:rsid w:val="0090705E"/>
    <w:rsid w:val="009163BD"/>
    <w:rsid w:val="00936109"/>
    <w:rsid w:val="00943718"/>
    <w:rsid w:val="00943B61"/>
    <w:rsid w:val="00946D28"/>
    <w:rsid w:val="00955BF9"/>
    <w:rsid w:val="00962898"/>
    <w:rsid w:val="00966595"/>
    <w:rsid w:val="00967ECC"/>
    <w:rsid w:val="0097306A"/>
    <w:rsid w:val="009808FB"/>
    <w:rsid w:val="009859F7"/>
    <w:rsid w:val="0098726F"/>
    <w:rsid w:val="009876BF"/>
    <w:rsid w:val="00992CF1"/>
    <w:rsid w:val="00996047"/>
    <w:rsid w:val="00996B22"/>
    <w:rsid w:val="009B41EE"/>
    <w:rsid w:val="009C5D10"/>
    <w:rsid w:val="009C6934"/>
    <w:rsid w:val="009E0506"/>
    <w:rsid w:val="009E7111"/>
    <w:rsid w:val="009F6A6F"/>
    <w:rsid w:val="00A011AE"/>
    <w:rsid w:val="00A02064"/>
    <w:rsid w:val="00A03B43"/>
    <w:rsid w:val="00A0515A"/>
    <w:rsid w:val="00A07ABA"/>
    <w:rsid w:val="00A1137B"/>
    <w:rsid w:val="00A13D07"/>
    <w:rsid w:val="00A15441"/>
    <w:rsid w:val="00A22FF8"/>
    <w:rsid w:val="00A3013B"/>
    <w:rsid w:val="00A3409D"/>
    <w:rsid w:val="00A35C6D"/>
    <w:rsid w:val="00A361AD"/>
    <w:rsid w:val="00A366E9"/>
    <w:rsid w:val="00A42B3C"/>
    <w:rsid w:val="00A459EC"/>
    <w:rsid w:val="00A65F4B"/>
    <w:rsid w:val="00A81697"/>
    <w:rsid w:val="00A846FB"/>
    <w:rsid w:val="00A87E65"/>
    <w:rsid w:val="00A9384E"/>
    <w:rsid w:val="00A95D3C"/>
    <w:rsid w:val="00A9694E"/>
    <w:rsid w:val="00AA0FC3"/>
    <w:rsid w:val="00AA1AA0"/>
    <w:rsid w:val="00AB1AE7"/>
    <w:rsid w:val="00AB2512"/>
    <w:rsid w:val="00AB72DA"/>
    <w:rsid w:val="00AC1C46"/>
    <w:rsid w:val="00AC3DD8"/>
    <w:rsid w:val="00AD1537"/>
    <w:rsid w:val="00AD6864"/>
    <w:rsid w:val="00AE16C3"/>
    <w:rsid w:val="00AF7207"/>
    <w:rsid w:val="00B03C29"/>
    <w:rsid w:val="00B050C9"/>
    <w:rsid w:val="00B077EC"/>
    <w:rsid w:val="00B14A98"/>
    <w:rsid w:val="00B24561"/>
    <w:rsid w:val="00B35B2F"/>
    <w:rsid w:val="00B40677"/>
    <w:rsid w:val="00B4276F"/>
    <w:rsid w:val="00B42B7E"/>
    <w:rsid w:val="00B432DC"/>
    <w:rsid w:val="00B43ADB"/>
    <w:rsid w:val="00B4428B"/>
    <w:rsid w:val="00B47C99"/>
    <w:rsid w:val="00B553EA"/>
    <w:rsid w:val="00B610D0"/>
    <w:rsid w:val="00B6126A"/>
    <w:rsid w:val="00B631F2"/>
    <w:rsid w:val="00B642A2"/>
    <w:rsid w:val="00B650A6"/>
    <w:rsid w:val="00B667B1"/>
    <w:rsid w:val="00B676EE"/>
    <w:rsid w:val="00B779DE"/>
    <w:rsid w:val="00B80B17"/>
    <w:rsid w:val="00B87BC6"/>
    <w:rsid w:val="00BA2619"/>
    <w:rsid w:val="00BA7CC2"/>
    <w:rsid w:val="00BB062D"/>
    <w:rsid w:val="00BC1928"/>
    <w:rsid w:val="00BC1D0A"/>
    <w:rsid w:val="00BC2A25"/>
    <w:rsid w:val="00BC5A00"/>
    <w:rsid w:val="00BC7CEF"/>
    <w:rsid w:val="00BE0C46"/>
    <w:rsid w:val="00BE31EA"/>
    <w:rsid w:val="00BE4BF3"/>
    <w:rsid w:val="00BE4F87"/>
    <w:rsid w:val="00BF52E5"/>
    <w:rsid w:val="00C01B13"/>
    <w:rsid w:val="00C021AE"/>
    <w:rsid w:val="00C0469B"/>
    <w:rsid w:val="00C11E5F"/>
    <w:rsid w:val="00C16B2F"/>
    <w:rsid w:val="00C2054D"/>
    <w:rsid w:val="00C22361"/>
    <w:rsid w:val="00C24854"/>
    <w:rsid w:val="00C2780B"/>
    <w:rsid w:val="00C317A7"/>
    <w:rsid w:val="00C36411"/>
    <w:rsid w:val="00C372E8"/>
    <w:rsid w:val="00C5152F"/>
    <w:rsid w:val="00C53438"/>
    <w:rsid w:val="00C534E3"/>
    <w:rsid w:val="00C54CC5"/>
    <w:rsid w:val="00C62EC5"/>
    <w:rsid w:val="00C667A2"/>
    <w:rsid w:val="00C70B9B"/>
    <w:rsid w:val="00C76910"/>
    <w:rsid w:val="00C92984"/>
    <w:rsid w:val="00C93CAB"/>
    <w:rsid w:val="00C952CC"/>
    <w:rsid w:val="00CA0279"/>
    <w:rsid w:val="00CB3583"/>
    <w:rsid w:val="00CB50AE"/>
    <w:rsid w:val="00CC4413"/>
    <w:rsid w:val="00CD37D2"/>
    <w:rsid w:val="00CD3B84"/>
    <w:rsid w:val="00CD6164"/>
    <w:rsid w:val="00CD6657"/>
    <w:rsid w:val="00CD6EB5"/>
    <w:rsid w:val="00CE3AB5"/>
    <w:rsid w:val="00CE4861"/>
    <w:rsid w:val="00CE6719"/>
    <w:rsid w:val="00CE68DC"/>
    <w:rsid w:val="00CE7CFB"/>
    <w:rsid w:val="00CF0683"/>
    <w:rsid w:val="00CF0725"/>
    <w:rsid w:val="00CF0EE5"/>
    <w:rsid w:val="00CF18EE"/>
    <w:rsid w:val="00CF7441"/>
    <w:rsid w:val="00D040D8"/>
    <w:rsid w:val="00D17A8D"/>
    <w:rsid w:val="00D30F38"/>
    <w:rsid w:val="00D3681D"/>
    <w:rsid w:val="00D400E9"/>
    <w:rsid w:val="00D41665"/>
    <w:rsid w:val="00D511C9"/>
    <w:rsid w:val="00D573CB"/>
    <w:rsid w:val="00D607CC"/>
    <w:rsid w:val="00D62920"/>
    <w:rsid w:val="00D63003"/>
    <w:rsid w:val="00D65071"/>
    <w:rsid w:val="00D66D11"/>
    <w:rsid w:val="00D73DEC"/>
    <w:rsid w:val="00D7451E"/>
    <w:rsid w:val="00D7688F"/>
    <w:rsid w:val="00D77286"/>
    <w:rsid w:val="00DA20B9"/>
    <w:rsid w:val="00DA7D0E"/>
    <w:rsid w:val="00DB2253"/>
    <w:rsid w:val="00DB305B"/>
    <w:rsid w:val="00DB4B97"/>
    <w:rsid w:val="00DC07B6"/>
    <w:rsid w:val="00DD2490"/>
    <w:rsid w:val="00DE20FB"/>
    <w:rsid w:val="00DE6190"/>
    <w:rsid w:val="00DF05BC"/>
    <w:rsid w:val="00E0412C"/>
    <w:rsid w:val="00E12484"/>
    <w:rsid w:val="00E13395"/>
    <w:rsid w:val="00E151EA"/>
    <w:rsid w:val="00E30E85"/>
    <w:rsid w:val="00E317AA"/>
    <w:rsid w:val="00E35CCE"/>
    <w:rsid w:val="00E41526"/>
    <w:rsid w:val="00E44892"/>
    <w:rsid w:val="00E46625"/>
    <w:rsid w:val="00E56203"/>
    <w:rsid w:val="00E569C5"/>
    <w:rsid w:val="00E80069"/>
    <w:rsid w:val="00E83F86"/>
    <w:rsid w:val="00E97784"/>
    <w:rsid w:val="00E97DC6"/>
    <w:rsid w:val="00EA335D"/>
    <w:rsid w:val="00EB22A7"/>
    <w:rsid w:val="00EC0677"/>
    <w:rsid w:val="00EC3AF9"/>
    <w:rsid w:val="00EC3C09"/>
    <w:rsid w:val="00EC5593"/>
    <w:rsid w:val="00ED2661"/>
    <w:rsid w:val="00EE1089"/>
    <w:rsid w:val="00EF4EFC"/>
    <w:rsid w:val="00F0372E"/>
    <w:rsid w:val="00F13681"/>
    <w:rsid w:val="00F1482D"/>
    <w:rsid w:val="00F20A16"/>
    <w:rsid w:val="00F261E7"/>
    <w:rsid w:val="00F26A2C"/>
    <w:rsid w:val="00F27569"/>
    <w:rsid w:val="00F27A55"/>
    <w:rsid w:val="00F35A3D"/>
    <w:rsid w:val="00F37710"/>
    <w:rsid w:val="00F43A1A"/>
    <w:rsid w:val="00F43D1D"/>
    <w:rsid w:val="00F552B0"/>
    <w:rsid w:val="00F556BB"/>
    <w:rsid w:val="00F55ECA"/>
    <w:rsid w:val="00F571F1"/>
    <w:rsid w:val="00F6369D"/>
    <w:rsid w:val="00F64835"/>
    <w:rsid w:val="00F64C7E"/>
    <w:rsid w:val="00F7268D"/>
    <w:rsid w:val="00F72F17"/>
    <w:rsid w:val="00F740CF"/>
    <w:rsid w:val="00F86D25"/>
    <w:rsid w:val="00F93DA2"/>
    <w:rsid w:val="00F95711"/>
    <w:rsid w:val="00FA41E5"/>
    <w:rsid w:val="00FA518B"/>
    <w:rsid w:val="00FB2D18"/>
    <w:rsid w:val="00FB52A9"/>
    <w:rsid w:val="00FC337A"/>
    <w:rsid w:val="00FC4C8E"/>
    <w:rsid w:val="00FC4E44"/>
    <w:rsid w:val="00FD5093"/>
    <w:rsid w:val="00FD52F2"/>
    <w:rsid w:val="00FD5A6E"/>
    <w:rsid w:val="00FD6CB5"/>
    <w:rsid w:val="00FE1BE5"/>
    <w:rsid w:val="00FE4571"/>
    <w:rsid w:val="00FE62DB"/>
    <w:rsid w:val="00FE7897"/>
    <w:rsid w:val="00FF1840"/>
    <w:rsid w:val="00FF6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>
      <o:colormru v:ext="edit" colors="#153d8a,#b5b5b5,#9c1c26,#004e8a,#535353,#b90f22,#a9250f,#af1505"/>
    </o:shapedefaults>
    <o:shapelayout v:ext="edit">
      <o:idmap v:ext="edit" data="1"/>
    </o:shapelayout>
  </w:shapeDefaults>
  <w:decimalSymbol w:val=","/>
  <w:listSeparator w:val=";"/>
  <w14:docId w14:val="76B814DB"/>
  <w15:chartTrackingRefBased/>
  <w15:docId w15:val="{1DD94960-14E3-47DE-8729-3F70A48C6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684A7D"/>
    <w:pPr>
      <w:spacing w:line="259" w:lineRule="auto"/>
    </w:pPr>
    <w:rPr>
      <w:rFonts w:ascii="Charter" w:hAnsi="Charter"/>
      <w:sz w:val="22"/>
    </w:rPr>
  </w:style>
  <w:style w:type="paragraph" w:styleId="berschrift1">
    <w:name w:val="heading 1"/>
    <w:basedOn w:val="Standard"/>
    <w:next w:val="Standard"/>
    <w:qFormat/>
    <w:rsid w:val="00DB2253"/>
    <w:pPr>
      <w:keepNext/>
      <w:numPr>
        <w:numId w:val="1"/>
      </w:numPr>
      <w:spacing w:before="240" w:after="240"/>
      <w:outlineLvl w:val="0"/>
    </w:pPr>
    <w:rPr>
      <w:b/>
      <w:kern w:val="32"/>
      <w:sz w:val="28"/>
      <w:szCs w:val="24"/>
    </w:rPr>
  </w:style>
  <w:style w:type="paragraph" w:styleId="berschrift2">
    <w:name w:val="heading 2"/>
    <w:basedOn w:val="Standard"/>
    <w:next w:val="Standard"/>
    <w:qFormat/>
    <w:rsid w:val="0042174B"/>
    <w:pPr>
      <w:keepNext/>
      <w:keepLines/>
      <w:numPr>
        <w:ilvl w:val="1"/>
        <w:numId w:val="2"/>
      </w:numPr>
      <w:suppressLineNumbers/>
      <w:spacing w:before="240" w:after="240"/>
      <w:outlineLvl w:val="1"/>
    </w:pPr>
    <w:rPr>
      <w:b/>
      <w:sz w:val="24"/>
      <w:szCs w:val="24"/>
    </w:rPr>
  </w:style>
  <w:style w:type="paragraph" w:styleId="berschrift3">
    <w:name w:val="heading 3"/>
    <w:basedOn w:val="Standard"/>
    <w:next w:val="Standard"/>
    <w:qFormat/>
    <w:rsid w:val="0042174B"/>
    <w:pPr>
      <w:keepNext/>
      <w:keepLines/>
      <w:numPr>
        <w:ilvl w:val="2"/>
        <w:numId w:val="2"/>
      </w:numPr>
      <w:suppressLineNumbers/>
      <w:spacing w:after="120"/>
      <w:outlineLvl w:val="2"/>
    </w:pPr>
    <w:rPr>
      <w:b/>
      <w:sz w:val="24"/>
    </w:rPr>
  </w:style>
  <w:style w:type="paragraph" w:styleId="berschrift4">
    <w:name w:val="heading 4"/>
    <w:aliases w:val="ü4"/>
    <w:basedOn w:val="Standard"/>
    <w:next w:val="Standard"/>
    <w:qFormat/>
    <w:rsid w:val="0042174B"/>
    <w:pPr>
      <w:keepNext/>
      <w:keepLines/>
      <w:numPr>
        <w:ilvl w:val="3"/>
        <w:numId w:val="2"/>
      </w:numPr>
      <w:suppressLineNumbers/>
      <w:outlineLvl w:val="3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1">
    <w:name w:val="toc 1"/>
    <w:basedOn w:val="Standard"/>
    <w:next w:val="Standard"/>
    <w:autoRedefine/>
    <w:semiHidden/>
    <w:rsid w:val="006F133E"/>
    <w:pPr>
      <w:tabs>
        <w:tab w:val="left" w:pos="480"/>
        <w:tab w:val="right" w:leader="dot" w:pos="9062"/>
      </w:tabs>
      <w:spacing w:after="120" w:line="240" w:lineRule="auto"/>
    </w:pPr>
    <w:rPr>
      <w:rFonts w:cs="Arial"/>
      <w:bCs/>
      <w:sz w:val="24"/>
      <w:szCs w:val="24"/>
    </w:rPr>
  </w:style>
  <w:style w:type="paragraph" w:styleId="Kopfzeile">
    <w:name w:val="header"/>
    <w:basedOn w:val="Standard"/>
    <w:rsid w:val="007F7BE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7F7BE7"/>
    <w:pPr>
      <w:tabs>
        <w:tab w:val="center" w:pos="4536"/>
        <w:tab w:val="right" w:pos="9072"/>
      </w:tabs>
    </w:pPr>
  </w:style>
  <w:style w:type="paragraph" w:customStyle="1" w:styleId="Infospalte">
    <w:name w:val="Infospalte"/>
    <w:basedOn w:val="Standard"/>
    <w:rsid w:val="00296A36"/>
    <w:pPr>
      <w:spacing w:line="200" w:lineRule="exact"/>
    </w:pPr>
    <w:rPr>
      <w:rFonts w:ascii="Stafford" w:hAnsi="Stafford"/>
      <w:sz w:val="15"/>
    </w:rPr>
  </w:style>
  <w:style w:type="paragraph" w:customStyle="1" w:styleId="Betreffzeile">
    <w:name w:val="Betreffzeile"/>
    <w:basedOn w:val="Standard"/>
    <w:rsid w:val="00540D54"/>
    <w:rPr>
      <w:b/>
    </w:rPr>
  </w:style>
  <w:style w:type="paragraph" w:styleId="Listenabsatz">
    <w:name w:val="List Paragraph"/>
    <w:basedOn w:val="Standard"/>
    <w:uiPriority w:val="34"/>
    <w:qFormat/>
    <w:rsid w:val="00E97DC6"/>
    <w:pPr>
      <w:spacing w:after="200" w:line="276" w:lineRule="auto"/>
      <w:ind w:left="720"/>
      <w:contextualSpacing/>
    </w:pPr>
    <w:rPr>
      <w:rFonts w:ascii="Calibri" w:eastAsia="Calibri" w:hAnsi="Calibri"/>
      <w:szCs w:val="22"/>
      <w:lang w:eastAsia="en-US"/>
    </w:rPr>
  </w:style>
  <w:style w:type="paragraph" w:customStyle="1" w:styleId="InfospalteNamen">
    <w:name w:val="Infospalte_Namen"/>
    <w:basedOn w:val="Infospalte"/>
    <w:rsid w:val="00795B7D"/>
    <w:pPr>
      <w:spacing w:line="220" w:lineRule="exact"/>
    </w:pPr>
    <w:rPr>
      <w:color w:val="B90F22"/>
      <w:sz w:val="18"/>
      <w:szCs w:val="18"/>
      <w:lang w:val="en-GB"/>
    </w:rPr>
  </w:style>
  <w:style w:type="paragraph" w:customStyle="1" w:styleId="Marginalie">
    <w:name w:val="Marginalie"/>
    <w:basedOn w:val="Standard"/>
    <w:rsid w:val="00795B7D"/>
    <w:rPr>
      <w:rFonts w:ascii="Stafford" w:hAnsi="Stafford"/>
      <w:color w:val="B90F22"/>
      <w:sz w:val="12"/>
      <w:szCs w:val="12"/>
    </w:rPr>
  </w:style>
  <w:style w:type="character" w:styleId="Hyperlink">
    <w:name w:val="Hyperlink"/>
    <w:uiPriority w:val="99"/>
    <w:unhideWhenUsed/>
    <w:rsid w:val="00E97DC6"/>
    <w:rPr>
      <w:color w:val="0000FF"/>
      <w:u w:val="single"/>
    </w:rPr>
  </w:style>
  <w:style w:type="character" w:styleId="Fett">
    <w:name w:val="Strong"/>
    <w:qFormat/>
    <w:rsid w:val="00E30E85"/>
    <w:rPr>
      <w:b/>
      <w:bCs/>
    </w:rPr>
  </w:style>
  <w:style w:type="paragraph" w:styleId="Sprechblasentext">
    <w:name w:val="Balloon Text"/>
    <w:basedOn w:val="Standard"/>
    <w:link w:val="SprechblasentextZchn"/>
    <w:rsid w:val="00EC3C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rsid w:val="00EC3C09"/>
    <w:rPr>
      <w:rFonts w:ascii="Tahoma" w:hAnsi="Tahoma" w:cs="Tahoma"/>
      <w:sz w:val="16"/>
      <w:szCs w:val="16"/>
    </w:rPr>
  </w:style>
  <w:style w:type="character" w:styleId="BesuchterLink">
    <w:name w:val="FollowedHyperlink"/>
    <w:rsid w:val="0057226C"/>
    <w:rPr>
      <w:color w:val="954F72"/>
      <w:u w:val="single"/>
    </w:rPr>
  </w:style>
  <w:style w:type="table" w:styleId="Tabellenraster">
    <w:name w:val="Table Grid"/>
    <w:basedOn w:val="NormaleTabelle"/>
    <w:rsid w:val="000050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6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4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8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0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5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1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3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7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8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echnische Universität Darmstadt</vt:lpstr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sche Universität Darmstadt</dc:title>
  <dc:subject/>
  <dc:creator>scheibner</dc:creator>
  <cp:keywords>TUD Brief A4 Corporate Design</cp:keywords>
  <dc:description/>
  <cp:lastModifiedBy>Antonio Kreß</cp:lastModifiedBy>
  <cp:revision>5</cp:revision>
  <cp:lastPrinted>2019-05-17T13:22:00Z</cp:lastPrinted>
  <dcterms:created xsi:type="dcterms:W3CDTF">2020-01-28T16:43:00Z</dcterms:created>
  <dcterms:modified xsi:type="dcterms:W3CDTF">2021-04-27T11:57:00Z</dcterms:modified>
  <cp:category>TUD Vorlage</cp:category>
</cp:coreProperties>
</file>